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6DC0A" w14:textId="77777777" w:rsidR="000177CA" w:rsidRDefault="005E748E" w:rsidP="00985B0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.C.</w:t>
      </w:r>
    </w:p>
    <w:p w14:paraId="1C34422D" w14:textId="77777777" w:rsidR="000177CA" w:rsidRPr="000177CA" w:rsidRDefault="000177CA" w:rsidP="00985B0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</w:pPr>
      <w:r w:rsidRPr="000177CA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MUNZUR ÜNİVERSİTESİ</w:t>
      </w:r>
    </w:p>
    <w:p w14:paraId="1BDB8A52" w14:textId="77777777" w:rsidR="000177CA" w:rsidRPr="000177CA" w:rsidRDefault="000177CA" w:rsidP="00985B0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bookmarkStart w:id="0" w:name="OLE_LINK1"/>
      <w:r w:rsidRPr="000177CA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SAĞLIK </w:t>
      </w:r>
      <w:r w:rsidR="00182F63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BİLİMLERİ FAKÜLTESİ</w:t>
      </w:r>
    </w:p>
    <w:p w14:paraId="50563AB0" w14:textId="0CF6E3AC" w:rsidR="000177CA" w:rsidRPr="000177CA" w:rsidRDefault="003317F2" w:rsidP="00985B0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ACİL YARDIM VE AFET YÖNETİMİ</w:t>
      </w:r>
      <w:r w:rsidR="00A57FD6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BÖLÜMÜ</w:t>
      </w:r>
      <w:r w:rsidR="00A432D5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MÜFREDAT</w:t>
      </w:r>
      <w:r w:rsidR="00A57FD6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DERSLERİ</w:t>
      </w:r>
    </w:p>
    <w:bookmarkEnd w:id="0"/>
    <w:p w14:paraId="07FFD0E7" w14:textId="77777777" w:rsidR="00E05FA3" w:rsidRDefault="00E05FA3" w:rsidP="00985B0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1716560B" w14:textId="227545B4" w:rsidR="000177CA" w:rsidRDefault="000177CA" w:rsidP="00985B0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0177CA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1.YIL</w:t>
      </w:r>
    </w:p>
    <w:p w14:paraId="1C83194A" w14:textId="77777777" w:rsidR="00EF791E" w:rsidRPr="000177CA" w:rsidRDefault="00EF791E" w:rsidP="00985B0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5D03DBC7" w14:textId="6C6DF8AF" w:rsidR="006A6985" w:rsidRDefault="000177CA" w:rsidP="00EF791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0177CA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I. Yarıyıl</w:t>
      </w:r>
    </w:p>
    <w:tbl>
      <w:tblPr>
        <w:tblW w:w="8495" w:type="dxa"/>
        <w:tblInd w:w="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7"/>
        <w:gridCol w:w="1088"/>
        <w:gridCol w:w="3828"/>
        <w:gridCol w:w="709"/>
        <w:gridCol w:w="567"/>
        <w:gridCol w:w="567"/>
        <w:gridCol w:w="709"/>
        <w:gridCol w:w="850"/>
      </w:tblGrid>
      <w:tr w:rsidR="00F039A4" w:rsidRPr="006A6985" w14:paraId="39F51800" w14:textId="77777777" w:rsidTr="004820A9">
        <w:trPr>
          <w:trHeight w:val="315"/>
        </w:trPr>
        <w:tc>
          <w:tcPr>
            <w:tcW w:w="126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68881A6" w14:textId="77777777" w:rsidR="00F039A4" w:rsidRPr="006A6985" w:rsidRDefault="00F039A4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828" w:type="dxa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E274D4" w14:textId="77777777" w:rsidR="00F039A4" w:rsidRPr="006A6985" w:rsidRDefault="00F039A4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ERSİN ADI</w:t>
            </w:r>
          </w:p>
        </w:tc>
        <w:tc>
          <w:tcPr>
            <w:tcW w:w="709" w:type="dxa"/>
            <w:vMerge w:val="restart"/>
            <w:tcBorders>
              <w:top w:val="single" w:sz="8" w:space="0" w:color="auto"/>
              <w:left w:val="nil"/>
              <w:right w:val="single" w:sz="4" w:space="0" w:color="auto"/>
            </w:tcBorders>
          </w:tcPr>
          <w:p w14:paraId="477C6353" w14:textId="77777777" w:rsidR="00F039A4" w:rsidRDefault="00F039A4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  <w:p w14:paraId="3DCF4CDE" w14:textId="5BC65113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 xml:space="preserve">    Z/S</w:t>
            </w:r>
          </w:p>
        </w:tc>
        <w:tc>
          <w:tcPr>
            <w:tcW w:w="2693" w:type="dxa"/>
            <w:gridSpan w:val="4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3A8B358" w14:textId="67AEF3E3" w:rsidR="00F039A4" w:rsidRPr="006A6985" w:rsidRDefault="00F039A4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ERS SAATİ / KREDİ</w:t>
            </w:r>
          </w:p>
        </w:tc>
      </w:tr>
      <w:tr w:rsidR="00F039A4" w:rsidRPr="006A6985" w14:paraId="6FA107BE" w14:textId="77777777" w:rsidTr="004820A9">
        <w:trPr>
          <w:trHeight w:val="315"/>
        </w:trPr>
        <w:tc>
          <w:tcPr>
            <w:tcW w:w="126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AA69A76" w14:textId="77777777" w:rsidR="00F039A4" w:rsidRPr="006A6985" w:rsidRDefault="00F039A4" w:rsidP="006A698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828" w:type="dxa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348047E8" w14:textId="77777777" w:rsidR="00F039A4" w:rsidRPr="006A6985" w:rsidRDefault="00F039A4" w:rsidP="006A698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09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14:paraId="186FD364" w14:textId="16CACABB" w:rsidR="00F039A4" w:rsidRPr="006A6985" w:rsidRDefault="00F039A4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535B1C" w14:textId="54C4AEB9" w:rsidR="00F039A4" w:rsidRPr="006A6985" w:rsidRDefault="00F039A4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DB141D" w14:textId="77777777" w:rsidR="00F039A4" w:rsidRPr="006A6985" w:rsidRDefault="00F039A4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9F9FA9" w14:textId="77777777" w:rsidR="00F039A4" w:rsidRPr="006A6985" w:rsidRDefault="00F039A4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K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BCEB70" w14:textId="77777777" w:rsidR="00F039A4" w:rsidRPr="006A6985" w:rsidRDefault="00F039A4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6A6985" w:rsidRPr="006A6985" w14:paraId="410533E7" w14:textId="77777777" w:rsidTr="004820A9">
        <w:trPr>
          <w:trHeight w:val="225"/>
        </w:trPr>
        <w:tc>
          <w:tcPr>
            <w:tcW w:w="17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2FEFC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CBFDE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AYAY 101</w:t>
            </w:r>
          </w:p>
        </w:tc>
        <w:tc>
          <w:tcPr>
            <w:tcW w:w="382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99BEF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TEMEL TIP BİLİMLERİ I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F05835" w14:textId="1CEFC740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01C6E" w14:textId="150D5130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3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F847F" w14:textId="77777777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AE27D" w14:textId="77777777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3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DFB3E6" w14:textId="77777777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4</w:t>
            </w:r>
          </w:p>
        </w:tc>
      </w:tr>
      <w:tr w:rsidR="006A6985" w:rsidRPr="006A6985" w14:paraId="665A9D5D" w14:textId="77777777" w:rsidTr="004820A9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50B57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1146B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TRD 101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94AFA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TÜRK DİLİ 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7AF5E6A" w14:textId="35BBA816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E2744" w14:textId="3174C4D1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562B9" w14:textId="77777777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93956" w14:textId="77777777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E961D2" w14:textId="77777777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2</w:t>
            </w:r>
          </w:p>
        </w:tc>
      </w:tr>
      <w:tr w:rsidR="006A6985" w:rsidRPr="006A6985" w14:paraId="5DD67B18" w14:textId="77777777" w:rsidTr="004820A9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3DE2A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EC1E1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YDİ 101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0BFA8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İNGİLİZCE 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E82FFBC" w14:textId="7B2C128E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597F4" w14:textId="4DC5F634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3324D" w14:textId="77777777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D7277" w14:textId="77777777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4D0571" w14:textId="77777777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2</w:t>
            </w:r>
          </w:p>
        </w:tc>
      </w:tr>
      <w:tr w:rsidR="006A6985" w:rsidRPr="006A6985" w14:paraId="713F67CC" w14:textId="77777777" w:rsidTr="004820A9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D26A8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0B3D4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AİT 101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F99B8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ATATÜRK İLKELERİ VE İNKİLAP TARİHİ 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3A3513" w14:textId="64D0C520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8E92D" w14:textId="429996C7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6728A" w14:textId="77777777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4D01B" w14:textId="77777777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E06996" w14:textId="77777777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2</w:t>
            </w:r>
          </w:p>
        </w:tc>
      </w:tr>
      <w:tr w:rsidR="006A6985" w:rsidRPr="006A6985" w14:paraId="6334E51E" w14:textId="77777777" w:rsidTr="004820A9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DE1D1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CC733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TBM 101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2B2D1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GENEL MATEMATİK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3211F9C" w14:textId="38273A10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2B3BF" w14:textId="6912D924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69AFA" w14:textId="77777777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43493" w14:textId="77777777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91B762" w14:textId="77777777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5</w:t>
            </w:r>
          </w:p>
        </w:tc>
      </w:tr>
      <w:tr w:rsidR="006A6985" w:rsidRPr="006A6985" w14:paraId="37685CCC" w14:textId="77777777" w:rsidTr="004820A9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6AAC7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2904C" w14:textId="35AC0CDD" w:rsidR="006A6985" w:rsidRPr="006A6985" w:rsidRDefault="006A6985" w:rsidP="00C40C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D</w:t>
            </w:r>
            <w:r w:rsidR="00C40C0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İJ</w:t>
            </w: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 xml:space="preserve"> 111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6A520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DİJİTAL OKURYAZARLIK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BF3654" w14:textId="53EB3EB2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99D94" w14:textId="20C057F3" w:rsidR="006A6985" w:rsidRPr="006A6985" w:rsidRDefault="00D77B47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F389F" w14:textId="77777777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BD6FF" w14:textId="6ABEC58B" w:rsidR="006A6985" w:rsidRPr="006A6985" w:rsidRDefault="00D77B47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33C70F" w14:textId="77777777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3</w:t>
            </w:r>
          </w:p>
        </w:tc>
      </w:tr>
      <w:tr w:rsidR="006A6985" w:rsidRPr="006A6985" w14:paraId="2AC3630E" w14:textId="77777777" w:rsidTr="004820A9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CC97D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A8FE9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ENF 101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FACC5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TEMEL BİLGİ TEKNOLOJİLERİ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3F3C11" w14:textId="02D10610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3D436" w14:textId="7E9416E5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102DD" w14:textId="77777777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7E406" w14:textId="77777777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53B13E" w14:textId="77777777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3</w:t>
            </w:r>
          </w:p>
        </w:tc>
      </w:tr>
      <w:tr w:rsidR="006A6985" w:rsidRPr="006A6985" w14:paraId="39A11487" w14:textId="77777777" w:rsidTr="004820A9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BC729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436C7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AYAY 103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643B0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 xml:space="preserve">ACİL YARDIM VE AFET YÖNETİMİNE GİRİŞ 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98E9C40" w14:textId="27E24DA9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F9725" w14:textId="1EF008CE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648F9" w14:textId="77777777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A4CD3" w14:textId="77777777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C228B9" w14:textId="77777777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5</w:t>
            </w:r>
          </w:p>
        </w:tc>
      </w:tr>
      <w:tr w:rsidR="006A6985" w:rsidRPr="006A6985" w14:paraId="46362BBE" w14:textId="77777777" w:rsidTr="004820A9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D5848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0A8CE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AYAY 105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8E159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TEMEL İLKYARDIM BİLGİSİ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B49063B" w14:textId="2FCA0891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9C635" w14:textId="6F0D4626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5C5E8" w14:textId="77777777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62946" w14:textId="77777777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BA5405" w14:textId="77777777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4</w:t>
            </w:r>
          </w:p>
        </w:tc>
      </w:tr>
      <w:tr w:rsidR="006A6985" w:rsidRPr="006A6985" w14:paraId="4AB9ED12" w14:textId="77777777" w:rsidTr="004820A9">
        <w:trPr>
          <w:trHeight w:val="240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8EF64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4A139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E9F601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I. YARIYIL KREDİ TOPLAM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4BC2BE00" w14:textId="77777777" w:rsidR="006A6985" w:rsidRPr="00A224A1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F4639" w14:textId="235497E7" w:rsidR="006A6985" w:rsidRPr="006A6985" w:rsidRDefault="00D77B47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2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5EBF3" w14:textId="77777777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98AB1" w14:textId="05DBD8B6" w:rsidR="006A6985" w:rsidRPr="006A6985" w:rsidRDefault="00D77B47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2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0A71BB" w14:textId="77777777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30</w:t>
            </w:r>
          </w:p>
        </w:tc>
      </w:tr>
    </w:tbl>
    <w:p w14:paraId="1714FEE7" w14:textId="5F1941AA" w:rsidR="006A6985" w:rsidRPr="00EF791E" w:rsidRDefault="00735804" w:rsidP="00735804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</w:pPr>
      <w:r w:rsidRPr="00735804"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>Dönem haftalık ders saati, kredi ve AKTS değişmedi</w:t>
      </w:r>
    </w:p>
    <w:p w14:paraId="6490E708" w14:textId="77777777" w:rsidR="006A6985" w:rsidRDefault="006A6985" w:rsidP="00985B0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442054E5" w14:textId="7D331251" w:rsidR="006A6985" w:rsidRDefault="006A6985" w:rsidP="00EF791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0177CA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II. Yarıyıl</w:t>
      </w:r>
    </w:p>
    <w:tbl>
      <w:tblPr>
        <w:tblW w:w="8495" w:type="dxa"/>
        <w:tblInd w:w="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7"/>
        <w:gridCol w:w="1088"/>
        <w:gridCol w:w="3828"/>
        <w:gridCol w:w="709"/>
        <w:gridCol w:w="567"/>
        <w:gridCol w:w="567"/>
        <w:gridCol w:w="709"/>
        <w:gridCol w:w="850"/>
      </w:tblGrid>
      <w:tr w:rsidR="00F039A4" w:rsidRPr="006A6985" w14:paraId="2B17915F" w14:textId="77777777" w:rsidTr="004820A9">
        <w:trPr>
          <w:trHeight w:val="315"/>
        </w:trPr>
        <w:tc>
          <w:tcPr>
            <w:tcW w:w="126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A9AC6E6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828" w:type="dxa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CD5635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ERSİN ADI</w:t>
            </w:r>
          </w:p>
        </w:tc>
        <w:tc>
          <w:tcPr>
            <w:tcW w:w="709" w:type="dxa"/>
            <w:vMerge w:val="restart"/>
            <w:tcBorders>
              <w:top w:val="single" w:sz="8" w:space="0" w:color="auto"/>
              <w:left w:val="nil"/>
              <w:right w:val="single" w:sz="4" w:space="0" w:color="auto"/>
            </w:tcBorders>
          </w:tcPr>
          <w:p w14:paraId="1872D77B" w14:textId="77777777" w:rsidR="00F039A4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  <w:p w14:paraId="36711FF2" w14:textId="0E66CA7D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2693" w:type="dxa"/>
            <w:gridSpan w:val="4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CE367F3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ERS SAATİ / KREDİ</w:t>
            </w:r>
          </w:p>
        </w:tc>
      </w:tr>
      <w:tr w:rsidR="00F039A4" w:rsidRPr="006A6985" w14:paraId="3F0ED88E" w14:textId="77777777" w:rsidTr="004820A9">
        <w:trPr>
          <w:trHeight w:val="315"/>
        </w:trPr>
        <w:tc>
          <w:tcPr>
            <w:tcW w:w="126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30B6EA" w14:textId="77777777" w:rsidR="00F039A4" w:rsidRPr="006A6985" w:rsidRDefault="00F039A4" w:rsidP="00C40C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828" w:type="dxa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61E5FAD5" w14:textId="77777777" w:rsidR="00F039A4" w:rsidRPr="006A6985" w:rsidRDefault="00F039A4" w:rsidP="00C40C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09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14:paraId="4ED4B6B0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715AB3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B159ED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D384DC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K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9CA266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6A6985" w:rsidRPr="006A6985" w14:paraId="75C465EA" w14:textId="77777777" w:rsidTr="004820A9">
        <w:trPr>
          <w:trHeight w:val="225"/>
        </w:trPr>
        <w:tc>
          <w:tcPr>
            <w:tcW w:w="17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68D96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C290B4" w14:textId="046145B1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TRD 102</w:t>
            </w:r>
          </w:p>
        </w:tc>
        <w:tc>
          <w:tcPr>
            <w:tcW w:w="382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3621BB" w14:textId="22BB551E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TÜRK DİLİ II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B8E2B2" w14:textId="08C15AC2" w:rsidR="006A6985" w:rsidRPr="006A6985" w:rsidRDefault="00F039A4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DD7F63" w14:textId="6671F1E5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6CBFB3" w14:textId="3C59BEED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02FB7D" w14:textId="59FE50AE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A76AC7F" w14:textId="0C6A0119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6A6985" w:rsidRPr="006A6985" w14:paraId="4E2041D8" w14:textId="77777777" w:rsidTr="004820A9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6C3CA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11C092" w14:textId="07BD341F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YDİ 102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1596FB" w14:textId="00854309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İNGİLİZCE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24DCB10" w14:textId="7CC38C7B" w:rsidR="006A6985" w:rsidRPr="006A6985" w:rsidRDefault="00F039A4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740146" w14:textId="59B8E669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61B9D1" w14:textId="256C2B2E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22433E" w14:textId="41C13FCE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37A83D4" w14:textId="2DB98F3D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6A6985" w:rsidRPr="006A6985" w14:paraId="54DB74AD" w14:textId="77777777" w:rsidTr="004820A9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ACF8A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48B354" w14:textId="13696579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İT 102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148152" w14:textId="4D668516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TATÜRK İLKELERİ VE İNKİLAP TARİHİ 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3B1FE88" w14:textId="74F139E0" w:rsidR="006A6985" w:rsidRPr="006A6985" w:rsidRDefault="00F039A4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7E75C8" w14:textId="42B8E2FD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795358" w14:textId="49E8D6DB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7F4112" w14:textId="04876C53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5F00ACF" w14:textId="5A535AAE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6A6985" w:rsidRPr="006A6985" w14:paraId="34CFB865" w14:textId="77777777" w:rsidTr="004820A9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7E3A6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84FFC4" w14:textId="710C6FD3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TBK 101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54DF58" w14:textId="052AD71C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GENEL KİMYA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908F4FC" w14:textId="6546357E" w:rsidR="006A6985" w:rsidRPr="006A6985" w:rsidRDefault="00F039A4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AB1BFF" w14:textId="4ACABDB2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5DE52C" w14:textId="5EDC3280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2D932A" w14:textId="408A345D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73855A" w14:textId="1107A1CA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6A6985" w:rsidRPr="006A6985" w14:paraId="5C14988B" w14:textId="77777777" w:rsidTr="004820A9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1C758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A94DD7" w14:textId="578AFE8C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102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1C06E7" w14:textId="0A54359A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TEMEL TIP BİLİMLERİ 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417E92" w14:textId="517F0AFF" w:rsidR="006A6985" w:rsidRPr="006A6985" w:rsidRDefault="00F039A4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A178CA" w14:textId="6CD6793A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A3A2E0" w14:textId="7AF5A4C5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AC6A7D" w14:textId="3CBF1FC3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87E306D" w14:textId="0B3261F8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6A6985" w:rsidRPr="006A6985" w14:paraId="5DAD32B3" w14:textId="77777777" w:rsidTr="004820A9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CE943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FD5DDE" w14:textId="5B990845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104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070622" w14:textId="18DF292B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EPİDEMİYOLOJİ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D832330" w14:textId="11D5CBE1" w:rsidR="006A6985" w:rsidRPr="006A6985" w:rsidRDefault="00F039A4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E9C44E" w14:textId="26E530AD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1C8BF9" w14:textId="41891E8F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32ACAA" w14:textId="44663941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16F475" w14:textId="20AF3C45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</w:tr>
      <w:tr w:rsidR="006A6985" w:rsidRPr="006A6985" w14:paraId="4BCC6CE3" w14:textId="77777777" w:rsidTr="004820A9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EE327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DD3F1D" w14:textId="443B11E4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106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CAFD3F" w14:textId="292A254E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TEMEL AFET BİLGİSİ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6623F31" w14:textId="51FB3826" w:rsidR="006A6985" w:rsidRPr="006A6985" w:rsidRDefault="00F039A4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1F0475" w14:textId="7DA7EBBE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FAC52F" w14:textId="2E0BDF92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6B7D42" w14:textId="188CAE25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3B11701" w14:textId="68018D91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</w:tr>
      <w:tr w:rsidR="006A6985" w:rsidRPr="006A6985" w14:paraId="2DABAA37" w14:textId="77777777" w:rsidTr="004820A9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A0D0A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532AE5" w14:textId="50E5F422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108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A1938C" w14:textId="20D38B2E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CİL TIBBİ MÜDAHALE TEKNİKLERİ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7A61B2E" w14:textId="2DA5F999" w:rsidR="006A6985" w:rsidRPr="006A6985" w:rsidRDefault="00F039A4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6D8BD3" w14:textId="1EA0E27F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9A0EDE" w14:textId="1D1DEE6B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39462C" w14:textId="20502EE7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C45D290" w14:textId="3F2417F4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6A6985" w:rsidRPr="006A6985" w14:paraId="53A5E25A" w14:textId="77777777" w:rsidTr="004820A9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DD9E5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8CFED6" w14:textId="6E8F1A7B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110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1906A6" w14:textId="02F7D86C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İSTATİSTİK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020DCE7" w14:textId="53653CB8" w:rsidR="006A6985" w:rsidRPr="006A6985" w:rsidRDefault="00F039A4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C78404" w14:textId="66B7C2C8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205382" w14:textId="32B85603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309C0E" w14:textId="64C88562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6DFD2C7" w14:textId="7BB1E7B3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</w:tr>
      <w:tr w:rsidR="006A6985" w:rsidRPr="006A6985" w14:paraId="42DD3FA9" w14:textId="77777777" w:rsidTr="004820A9">
        <w:trPr>
          <w:trHeight w:val="240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96A2B" w14:textId="77777777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9AB470" w14:textId="793664E6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008E4BC" w14:textId="36C9B834" w:rsidR="006A6985" w:rsidRPr="006A6985" w:rsidRDefault="006A6985" w:rsidP="006A698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A224A1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II.YARIYIL KREDİ TOPLAM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603BD50A" w14:textId="77777777" w:rsidR="006A6985" w:rsidRPr="00A224A1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68CB2E" w14:textId="77A2FB4B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A224A1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2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4788CA" w14:textId="428F5479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A224A1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578893" w14:textId="0FA872E9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A224A1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2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11F250E" w14:textId="4C4D1D06" w:rsidR="006A6985" w:rsidRPr="006A6985" w:rsidRDefault="006A6985" w:rsidP="006A69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A224A1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30</w:t>
            </w:r>
          </w:p>
        </w:tc>
      </w:tr>
    </w:tbl>
    <w:p w14:paraId="6F4B0854" w14:textId="01C44DEC" w:rsidR="00735804" w:rsidRPr="00735804" w:rsidRDefault="00735804" w:rsidP="00735804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</w:pPr>
      <w:r w:rsidRPr="00735804"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>Dönem haftalık ders saati, kredi ve AKTS değişmedi</w:t>
      </w:r>
    </w:p>
    <w:p w14:paraId="1894EE01" w14:textId="77777777" w:rsidR="006A6985" w:rsidRDefault="006A6985" w:rsidP="00EF791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77BE8A73" w14:textId="77777777" w:rsidR="00F039A4" w:rsidRDefault="00F039A4" w:rsidP="00F039A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0177CA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2.YIL</w:t>
      </w:r>
    </w:p>
    <w:p w14:paraId="63D24973" w14:textId="77777777" w:rsidR="00F039A4" w:rsidRPr="000177CA" w:rsidRDefault="00F039A4" w:rsidP="00F039A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034D2FC8" w14:textId="33592026" w:rsidR="00F039A4" w:rsidRPr="00EF791E" w:rsidRDefault="00F039A4" w:rsidP="00EF791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0177CA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III. Yarıyıl</w:t>
      </w:r>
    </w:p>
    <w:tbl>
      <w:tblPr>
        <w:tblW w:w="8495" w:type="dxa"/>
        <w:tblInd w:w="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7"/>
        <w:gridCol w:w="1088"/>
        <w:gridCol w:w="3828"/>
        <w:gridCol w:w="709"/>
        <w:gridCol w:w="567"/>
        <w:gridCol w:w="567"/>
        <w:gridCol w:w="709"/>
        <w:gridCol w:w="850"/>
      </w:tblGrid>
      <w:tr w:rsidR="00F039A4" w:rsidRPr="006A6985" w14:paraId="7C699388" w14:textId="77777777" w:rsidTr="00BF11E2">
        <w:trPr>
          <w:trHeight w:val="315"/>
        </w:trPr>
        <w:tc>
          <w:tcPr>
            <w:tcW w:w="126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ED07358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828" w:type="dxa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E5D47A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ERSİN ADI</w:t>
            </w:r>
          </w:p>
        </w:tc>
        <w:tc>
          <w:tcPr>
            <w:tcW w:w="709" w:type="dxa"/>
            <w:vMerge w:val="restart"/>
            <w:tcBorders>
              <w:top w:val="single" w:sz="8" w:space="0" w:color="auto"/>
              <w:left w:val="nil"/>
              <w:right w:val="single" w:sz="4" w:space="0" w:color="auto"/>
            </w:tcBorders>
          </w:tcPr>
          <w:p w14:paraId="75154088" w14:textId="77777777" w:rsidR="00F039A4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  <w:p w14:paraId="4B59971E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2693" w:type="dxa"/>
            <w:gridSpan w:val="4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7074186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ERS SAATİ / KREDİ</w:t>
            </w:r>
          </w:p>
        </w:tc>
      </w:tr>
      <w:tr w:rsidR="00F039A4" w:rsidRPr="006A6985" w14:paraId="48AFCA7F" w14:textId="77777777" w:rsidTr="00BF11E2">
        <w:trPr>
          <w:trHeight w:val="315"/>
        </w:trPr>
        <w:tc>
          <w:tcPr>
            <w:tcW w:w="126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94DD126" w14:textId="77777777" w:rsidR="00F039A4" w:rsidRPr="006A6985" w:rsidRDefault="00F039A4" w:rsidP="00C40C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828" w:type="dxa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395D8BAD" w14:textId="77777777" w:rsidR="00F039A4" w:rsidRPr="006A6985" w:rsidRDefault="00F039A4" w:rsidP="00C40C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09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14:paraId="54C442D7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450787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3E7C37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303056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K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BB0B5D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F039A4" w:rsidRPr="006A6985" w14:paraId="426942B0" w14:textId="77777777" w:rsidTr="00BF11E2">
        <w:trPr>
          <w:trHeight w:val="225"/>
        </w:trPr>
        <w:tc>
          <w:tcPr>
            <w:tcW w:w="17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85091" w14:textId="77777777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3789C4" w14:textId="0A0B9228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201</w:t>
            </w:r>
          </w:p>
        </w:tc>
        <w:tc>
          <w:tcPr>
            <w:tcW w:w="382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ACFBCB" w14:textId="78F2ADFE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CİL YARDIM VE KURTARMA ÇALIŞMALARI I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44818C" w14:textId="516C4BE2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2AB9CA" w14:textId="7FAE641F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2663BB" w14:textId="6043E96D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CCE59C" w14:textId="285EF7A8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9161FE" w14:textId="5E4FA193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</w:t>
            </w:r>
          </w:p>
        </w:tc>
      </w:tr>
      <w:tr w:rsidR="00F039A4" w:rsidRPr="006A6985" w14:paraId="28017A96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025B0" w14:textId="77777777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22C347" w14:textId="1109E296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203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AA5BAE" w14:textId="43464AF7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BEDEN EĞİTİMİ VE VÜCUT MEKANİĞİ 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B8BD05E" w14:textId="42A805B4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C57BCB" w14:textId="2FF6716D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2AE5D3" w14:textId="1C6A2117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BFA9A4" w14:textId="2E843591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7DBD82F" w14:textId="2107B6B9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</w:tr>
      <w:tr w:rsidR="00F039A4" w:rsidRPr="006A6985" w14:paraId="33C85917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89B77" w14:textId="77777777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010F4E" w14:textId="7AB6C197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205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B4EC77" w14:textId="502DB238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İŞ SAĞLIĞI VE GÜVENLİĞİ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E075DD" w14:textId="42EF93BF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165096" w14:textId="3FF98FC7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1E7843" w14:textId="640DA473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F8803A" w14:textId="7A6AC3D7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05BFB67" w14:textId="6CE7F6CE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</w:tr>
      <w:tr w:rsidR="00F039A4" w:rsidRPr="006A6985" w14:paraId="4791F722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E8373" w14:textId="77777777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D5A02D" w14:textId="041AEBA2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207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6ED08A" w14:textId="17CE5ECD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CİL HASTA BAKIM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431115" w14:textId="7C03D98E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F30906" w14:textId="19F425AA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AE2670" w14:textId="4655A2BB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0568CF" w14:textId="5E50ADB5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A92AA09" w14:textId="5824E76C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</w:t>
            </w:r>
          </w:p>
        </w:tc>
      </w:tr>
      <w:tr w:rsidR="00F039A4" w:rsidRPr="006A6985" w14:paraId="388FE2EC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2A15A" w14:textId="77777777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B4D6E8" w14:textId="631793BF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209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A55A9E" w14:textId="1A8BE5D9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FET PSİKOLOJİSİ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C926585" w14:textId="3ABE0E41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4D7E8D" w14:textId="1ACEFEF1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FCBBE4" w14:textId="12171BD3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C0FD69" w14:textId="1B9330F1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C667FB" w14:textId="78C9455F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</w:tr>
      <w:tr w:rsidR="00F039A4" w:rsidRPr="006A6985" w14:paraId="4C451396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1504E" w14:textId="77777777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726845" w14:textId="03FD790C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211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171828" w14:textId="2E197237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FET YÖNETİMİ VE ORGANİZASYONU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066F07" w14:textId="28359C38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DE37BB" w14:textId="5C7733B6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0CF91E" w14:textId="6407C407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BDDB39" w14:textId="18F82480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C90060E" w14:textId="029D01D2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</w:t>
            </w:r>
          </w:p>
        </w:tc>
      </w:tr>
      <w:tr w:rsidR="00F039A4" w:rsidRPr="006A6985" w14:paraId="57CD5DAA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D4CCB" w14:textId="77777777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47BF6B" w14:textId="213F6BF1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213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874423" w14:textId="191CCCBA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FET TEKNOLOJİSİ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54DCB81" w14:textId="2BB6EA8F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84F711" w14:textId="5C5B750F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0733E6" w14:textId="3BA69AE4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5EC79D" w14:textId="0190F087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1C8954" w14:textId="30681A66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</w:tr>
      <w:tr w:rsidR="00F039A4" w:rsidRPr="006A6985" w14:paraId="78B2B66A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F303A" w14:textId="77777777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3A095F" w14:textId="00E6BCB0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215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86555A" w14:textId="2EE1597F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FET HUKUKU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18567B7" w14:textId="23513E1A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E8A16F" w14:textId="24C98D1B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8603E1" w14:textId="6336FFD0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4F9F70" w14:textId="5000BD32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1A45737" w14:textId="4766F53D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735804" w:rsidRPr="006A6985" w14:paraId="107CC60A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CEDC0" w14:textId="1042FBC0" w:rsidR="00735804" w:rsidRPr="006A6985" w:rsidRDefault="0073580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09D8A9" w14:textId="1EC32214" w:rsidR="00735804" w:rsidRPr="006A6985" w:rsidRDefault="0073580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6C99341" w14:textId="5E27B230" w:rsidR="00735804" w:rsidRPr="006A6985" w:rsidRDefault="0073580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A224A1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III. YARIYIL KREDİ TOPLAM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E22DF82" w14:textId="60EF1788" w:rsidR="00735804" w:rsidRPr="006A6985" w:rsidRDefault="0073580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E54F3A" w14:textId="76BE1DA2" w:rsidR="00735804" w:rsidRPr="006A6985" w:rsidRDefault="0073580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A224A1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1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1D251D" w14:textId="362864FE" w:rsidR="00735804" w:rsidRPr="006A6985" w:rsidRDefault="0073580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A224A1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257020" w14:textId="7FF06388" w:rsidR="00735804" w:rsidRPr="006A6985" w:rsidRDefault="0073580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A224A1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2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64B4402" w14:textId="3165CE1D" w:rsidR="00735804" w:rsidRPr="006A6985" w:rsidRDefault="0073580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A224A1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30</w:t>
            </w:r>
          </w:p>
        </w:tc>
      </w:tr>
      <w:tr w:rsidR="00735804" w:rsidRPr="006A6985" w14:paraId="15954B38" w14:textId="77777777" w:rsidTr="00BF11E2">
        <w:trPr>
          <w:trHeight w:val="240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621C9" w14:textId="29A10168" w:rsidR="00735804" w:rsidRPr="006A6985" w:rsidRDefault="0073580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0ADFAE" w14:textId="20BFC894" w:rsidR="00735804" w:rsidRPr="006A6985" w:rsidRDefault="0073580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828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D33F0E0" w14:textId="2944429F" w:rsidR="00735804" w:rsidRPr="006A6985" w:rsidRDefault="00735804" w:rsidP="00F039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A224A1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AR-GE TOPLAM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14:paraId="6CAC92F8" w14:textId="77777777" w:rsidR="00735804" w:rsidRPr="00A224A1" w:rsidRDefault="0073580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8F2CE1" w14:textId="6DB3C773" w:rsidR="00735804" w:rsidRPr="006A6985" w:rsidRDefault="0073580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A224A1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19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B98616" w14:textId="4455FBB6" w:rsidR="00735804" w:rsidRPr="006A6985" w:rsidRDefault="0073580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A224A1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4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59C55E" w14:textId="52ABD022" w:rsidR="00735804" w:rsidRPr="006A6985" w:rsidRDefault="0073580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A224A1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2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CF59D03" w14:textId="0ECCE304" w:rsidR="00735804" w:rsidRPr="006A6985" w:rsidRDefault="0073580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A224A1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30</w:t>
            </w:r>
          </w:p>
        </w:tc>
      </w:tr>
    </w:tbl>
    <w:p w14:paraId="2BE77C5D" w14:textId="62EDFD3F" w:rsidR="006A6985" w:rsidRPr="00EF791E" w:rsidRDefault="00F039A4" w:rsidP="00EF791E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</w:pPr>
      <w:r w:rsidRPr="00735804"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>Dönem haftalık ders saati, kredi ve AKTS değişmedi</w:t>
      </w:r>
    </w:p>
    <w:p w14:paraId="51C84C87" w14:textId="77777777" w:rsidR="00BF11E2" w:rsidRDefault="00BF11E2" w:rsidP="00F039A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62BD33A9" w14:textId="74F7641B" w:rsidR="00F039A4" w:rsidRPr="000177CA" w:rsidRDefault="00F039A4" w:rsidP="00F039A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0177CA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lastRenderedPageBreak/>
        <w:t>IV. Yarıyıl</w:t>
      </w:r>
    </w:p>
    <w:p w14:paraId="3EC436A4" w14:textId="77777777" w:rsidR="00F039A4" w:rsidRDefault="00F039A4" w:rsidP="00EF791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tbl>
      <w:tblPr>
        <w:tblW w:w="8495" w:type="dxa"/>
        <w:tblInd w:w="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7"/>
        <w:gridCol w:w="1088"/>
        <w:gridCol w:w="3828"/>
        <w:gridCol w:w="709"/>
        <w:gridCol w:w="567"/>
        <w:gridCol w:w="567"/>
        <w:gridCol w:w="709"/>
        <w:gridCol w:w="850"/>
      </w:tblGrid>
      <w:tr w:rsidR="00F039A4" w:rsidRPr="006A6985" w14:paraId="0FFADE57" w14:textId="77777777" w:rsidTr="00BF11E2">
        <w:trPr>
          <w:trHeight w:val="315"/>
        </w:trPr>
        <w:tc>
          <w:tcPr>
            <w:tcW w:w="126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913BDE1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828" w:type="dxa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6836E7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ERSİN ADI</w:t>
            </w:r>
          </w:p>
        </w:tc>
        <w:tc>
          <w:tcPr>
            <w:tcW w:w="709" w:type="dxa"/>
            <w:vMerge w:val="restart"/>
            <w:tcBorders>
              <w:top w:val="single" w:sz="8" w:space="0" w:color="auto"/>
              <w:left w:val="nil"/>
              <w:right w:val="single" w:sz="4" w:space="0" w:color="auto"/>
            </w:tcBorders>
          </w:tcPr>
          <w:p w14:paraId="3A0F37C6" w14:textId="77777777" w:rsidR="00F039A4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  <w:p w14:paraId="74DB8A82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2693" w:type="dxa"/>
            <w:gridSpan w:val="4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55D866E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ERS SAATİ / KREDİ</w:t>
            </w:r>
          </w:p>
        </w:tc>
      </w:tr>
      <w:tr w:rsidR="00F039A4" w:rsidRPr="006A6985" w14:paraId="55F14D6F" w14:textId="77777777" w:rsidTr="00BF11E2">
        <w:trPr>
          <w:trHeight w:val="315"/>
        </w:trPr>
        <w:tc>
          <w:tcPr>
            <w:tcW w:w="126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63061CF" w14:textId="77777777" w:rsidR="00F039A4" w:rsidRPr="006A6985" w:rsidRDefault="00F039A4" w:rsidP="00C40C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828" w:type="dxa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29251080" w14:textId="77777777" w:rsidR="00F039A4" w:rsidRPr="006A6985" w:rsidRDefault="00F039A4" w:rsidP="00C40C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09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14:paraId="0DF6D139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C53F90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245892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66AA0A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K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9602AC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F039A4" w:rsidRPr="006A6985" w14:paraId="6402BF52" w14:textId="77777777" w:rsidTr="00BF11E2">
        <w:trPr>
          <w:trHeight w:val="225"/>
        </w:trPr>
        <w:tc>
          <w:tcPr>
            <w:tcW w:w="17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48A12" w14:textId="77777777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A199D8" w14:textId="281C988E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202</w:t>
            </w:r>
          </w:p>
        </w:tc>
        <w:tc>
          <w:tcPr>
            <w:tcW w:w="382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97F459" w14:textId="6C1550E1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CİL YARDIM VE KURTARMA ÇALIŞMALARI II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85BDFE" w14:textId="3B0E38AB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D693EF" w14:textId="39AB4B32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F62FCA" w14:textId="7B708FA8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940483" w14:textId="28441FB6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47E1545" w14:textId="5881505F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</w:t>
            </w:r>
          </w:p>
        </w:tc>
      </w:tr>
      <w:tr w:rsidR="00F039A4" w:rsidRPr="006A6985" w14:paraId="030C673A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2A306" w14:textId="77777777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E50F25" w14:textId="08CCCB04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204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82E2D9" w14:textId="339514EC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BEDEN EĞİTİMİ VE VÜCUT MEKANİĞİ 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456197" w14:textId="2BA0CE4A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BDD7FC" w14:textId="73F542BF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13E1BE" w14:textId="230E8B5B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C83853" w14:textId="0004E02E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9259D33" w14:textId="5618E813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</w:tr>
      <w:tr w:rsidR="00F039A4" w:rsidRPr="006A6985" w14:paraId="63B3050A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0CA4E" w14:textId="77777777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BDC897" w14:textId="79506B9C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206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C50074" w14:textId="1D3D43A0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FET SOSYOLOJİSİ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AAF336F" w14:textId="5316C260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552C9A" w14:textId="148C16EB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9CCC6A" w14:textId="5D57F9EE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5AC863" w14:textId="131C0105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C65B8D" w14:textId="345FE353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</w:tr>
      <w:tr w:rsidR="00F039A4" w:rsidRPr="006A6985" w14:paraId="52AD3AA3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54226" w14:textId="77777777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578CC3" w14:textId="5257FFA8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208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BFF054" w14:textId="14F7A228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KURTARMA ARAÇLARI EĞİTİMİ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C73980A" w14:textId="2B2BC062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9C8317" w14:textId="5DA0BE11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5DB976" w14:textId="7AA886FC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A0AEDF" w14:textId="2E4F7892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1617408" w14:textId="4B1E4831" w:rsidR="00F039A4" w:rsidRPr="006A6985" w:rsidRDefault="001B2C4E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5</w:t>
            </w:r>
          </w:p>
        </w:tc>
      </w:tr>
      <w:tr w:rsidR="00F039A4" w:rsidRPr="006A6985" w14:paraId="0D6AF8B2" w14:textId="77777777" w:rsidTr="006E0901">
        <w:trPr>
          <w:trHeight w:val="86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F4FFC" w14:textId="77777777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9C6F69" w14:textId="7B148F00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210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6AC219" w14:textId="5EBEF539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FETLERDE LOJİSTİK YÖNETİMİ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A50057" w14:textId="48802B78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0AD97C" w14:textId="2A7D006B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460F49" w14:textId="1885CA96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C547ED" w14:textId="5FB99B6E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16511DC" w14:textId="6E8CBAFA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</w:t>
            </w:r>
          </w:p>
        </w:tc>
      </w:tr>
      <w:tr w:rsidR="00F039A4" w:rsidRPr="006A6985" w14:paraId="59B5CF62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37AFC" w14:textId="77777777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2209D6" w14:textId="5ED28038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212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E02CFC" w14:textId="4C8DCF7E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TEMEL STRÜKTÜR VE YAPI BİLGİSİ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A2A9C03" w14:textId="78107973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AFD81D" w14:textId="27EDF7DE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028CC7" w14:textId="6F4ABA9D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DF89A1" w14:textId="20E6175E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EAFCF70" w14:textId="361B2E37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</w:t>
            </w:r>
          </w:p>
        </w:tc>
      </w:tr>
      <w:tr w:rsidR="00F039A4" w:rsidRPr="006A6985" w14:paraId="5755409C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1B852" w14:textId="77777777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68F3D6" w14:textId="775DE4DE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214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5F2E9C" w14:textId="68221F84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YAZ STAJI 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38BF6A9" w14:textId="2B102F55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8258A9" w14:textId="4BC8CF3E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9005C4" w14:textId="71C36080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39F6CA" w14:textId="6F5A0CAD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BD5AE8" w14:textId="6CA5448D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</w:t>
            </w:r>
          </w:p>
        </w:tc>
      </w:tr>
      <w:tr w:rsidR="00F039A4" w:rsidRPr="006A6985" w14:paraId="71D7F68E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0F620" w14:textId="77777777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DF0FC1" w14:textId="5B77E9E7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6C28B1" w14:textId="22553CE7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IV. YARIYIL KREDİ TOPLAM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61F660" w14:textId="77777777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35A62F" w14:textId="4448F518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34FC5E" w14:textId="3DEF7A01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C26AD5" w14:textId="27283B80" w:rsidR="00F039A4" w:rsidRPr="006A6985" w:rsidRDefault="00F039A4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D892832" w14:textId="7C08E2D1" w:rsidR="00F039A4" w:rsidRPr="006A6985" w:rsidRDefault="006E0901" w:rsidP="00F039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29</w:t>
            </w:r>
          </w:p>
        </w:tc>
      </w:tr>
    </w:tbl>
    <w:p w14:paraId="343B636C" w14:textId="63DF1F65" w:rsidR="00735804" w:rsidRPr="00735804" w:rsidRDefault="00735804" w:rsidP="00735804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</w:pPr>
      <w:r w:rsidRPr="00735804"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>Dönem haftalık ders saati, kredi ve AKTS değişmedi</w:t>
      </w:r>
    </w:p>
    <w:p w14:paraId="720C8DD8" w14:textId="77777777" w:rsidR="00F039A4" w:rsidRDefault="00F039A4" w:rsidP="00985B0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441CFDAD" w14:textId="5E8BA057" w:rsidR="00A9029F" w:rsidRDefault="00A9029F" w:rsidP="00A9029F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0177CA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3.YIL</w:t>
      </w:r>
    </w:p>
    <w:p w14:paraId="00732F23" w14:textId="652DC4E7" w:rsidR="00F039A4" w:rsidRDefault="00A9029F" w:rsidP="0073580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0177CA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V. Yarıyıl</w:t>
      </w:r>
    </w:p>
    <w:p w14:paraId="2B2CDA71" w14:textId="77777777" w:rsidR="00A9029F" w:rsidRDefault="00A9029F" w:rsidP="00985B0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tbl>
      <w:tblPr>
        <w:tblW w:w="8495" w:type="dxa"/>
        <w:tblInd w:w="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7"/>
        <w:gridCol w:w="1088"/>
        <w:gridCol w:w="3828"/>
        <w:gridCol w:w="709"/>
        <w:gridCol w:w="567"/>
        <w:gridCol w:w="567"/>
        <w:gridCol w:w="709"/>
        <w:gridCol w:w="850"/>
      </w:tblGrid>
      <w:tr w:rsidR="00F039A4" w:rsidRPr="006A6985" w14:paraId="28C6658E" w14:textId="77777777" w:rsidTr="00BF11E2">
        <w:trPr>
          <w:trHeight w:val="315"/>
        </w:trPr>
        <w:tc>
          <w:tcPr>
            <w:tcW w:w="126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F327C82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828" w:type="dxa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DF79A4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ERSİN ADI</w:t>
            </w:r>
          </w:p>
        </w:tc>
        <w:tc>
          <w:tcPr>
            <w:tcW w:w="709" w:type="dxa"/>
            <w:vMerge w:val="restart"/>
            <w:tcBorders>
              <w:top w:val="single" w:sz="8" w:space="0" w:color="auto"/>
              <w:left w:val="nil"/>
              <w:right w:val="single" w:sz="4" w:space="0" w:color="auto"/>
            </w:tcBorders>
          </w:tcPr>
          <w:p w14:paraId="6E4A7080" w14:textId="77777777" w:rsidR="00F039A4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  <w:p w14:paraId="38CADC3B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2693" w:type="dxa"/>
            <w:gridSpan w:val="4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96F957B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ERS SAATİ / KREDİ</w:t>
            </w:r>
          </w:p>
        </w:tc>
      </w:tr>
      <w:tr w:rsidR="00F039A4" w:rsidRPr="006A6985" w14:paraId="5A369E7D" w14:textId="77777777" w:rsidTr="00BF11E2">
        <w:trPr>
          <w:trHeight w:val="315"/>
        </w:trPr>
        <w:tc>
          <w:tcPr>
            <w:tcW w:w="126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E32B234" w14:textId="77777777" w:rsidR="00F039A4" w:rsidRPr="006A6985" w:rsidRDefault="00F039A4" w:rsidP="00C40C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828" w:type="dxa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59EB68E1" w14:textId="77777777" w:rsidR="00F039A4" w:rsidRPr="006A6985" w:rsidRDefault="00F039A4" w:rsidP="00C40C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09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14:paraId="37236079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38C88A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723405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426E24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K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88627A" w14:textId="77777777" w:rsidR="00F039A4" w:rsidRPr="006A6985" w:rsidRDefault="00F039A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A9029F" w:rsidRPr="006A6985" w14:paraId="16745C4B" w14:textId="77777777" w:rsidTr="00BF11E2">
        <w:trPr>
          <w:trHeight w:val="225"/>
        </w:trPr>
        <w:tc>
          <w:tcPr>
            <w:tcW w:w="17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AF5C7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63C15D" w14:textId="5D432E35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301</w:t>
            </w:r>
          </w:p>
        </w:tc>
        <w:tc>
          <w:tcPr>
            <w:tcW w:w="382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FDE02E" w14:textId="75508A9B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YANGIN GÜVENLİĞİ VE KİMYASI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8E24EA" w14:textId="4BA6C43B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2B2DE7" w14:textId="20506CAA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8CCB5E" w14:textId="4865710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627D76" w14:textId="76ADE704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173E711" w14:textId="08847D9E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</w:tr>
      <w:tr w:rsidR="00A9029F" w:rsidRPr="006A6985" w14:paraId="1FB98648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574A1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57EDA0" w14:textId="2DE256F8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303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43E241" w14:textId="5F2F28E8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KBR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84B83E5" w14:textId="57C2E87E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0FCF72" w14:textId="5DD3BEEF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96076D" w14:textId="1F50BAEE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A7D795" w14:textId="772009B5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5065A0D" w14:textId="23216F60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</w:t>
            </w:r>
          </w:p>
        </w:tc>
      </w:tr>
      <w:tr w:rsidR="00A9029F" w:rsidRPr="006A6985" w14:paraId="2BC24D2A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13EAA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ADD6AD" w14:textId="2F412AB1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305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11794C" w14:textId="720F9D0B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FETLERDE RİSK VE KRİZ YÖNETİMİ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D673944" w14:textId="6B5E1A8A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0CCBAF" w14:textId="54BA6AD9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EEB44C" w14:textId="0EA1F0C9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87722B" w14:textId="759EFC59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033BC0F" w14:textId="6F43DE69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</w:t>
            </w:r>
          </w:p>
        </w:tc>
      </w:tr>
      <w:tr w:rsidR="00A9029F" w:rsidRPr="006A6985" w14:paraId="296488BA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70332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E28530" w14:textId="5C08998B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307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1C24C1" w14:textId="50F74EB9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GENEL FARMAKOLOJİ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8BAE14B" w14:textId="142D0823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61EAA4" w14:textId="19B85A8F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735ABD" w14:textId="5076CF8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6CD13E" w14:textId="790454FE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A3DD11" w14:textId="363D8424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</w:tr>
      <w:tr w:rsidR="00A9029F" w:rsidRPr="006A6985" w14:paraId="4F63FD72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E2037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869863" w14:textId="3A93F842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309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90EB37" w14:textId="59A7C8C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FET SENARYOSU VE TATBİKATLAR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49C65A0" w14:textId="1E9DDEB0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F375A4" w14:textId="71033A42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F4F3D9" w14:textId="23DEE65F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3BB722" w14:textId="39388FAC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9ED4B05" w14:textId="49EC8610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</w:t>
            </w:r>
          </w:p>
        </w:tc>
      </w:tr>
      <w:tr w:rsidR="00F039A4" w:rsidRPr="006A6985" w14:paraId="27DEC63B" w14:textId="77777777" w:rsidTr="00A9029F">
        <w:trPr>
          <w:trHeight w:val="225"/>
        </w:trPr>
        <w:tc>
          <w:tcPr>
            <w:tcW w:w="8495" w:type="dxa"/>
            <w:gridSpan w:val="8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81CE93" w14:textId="1E1C7046" w:rsidR="00F039A4" w:rsidRPr="006A6985" w:rsidRDefault="00F039A4" w:rsidP="00F039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0177CA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Seçmeli Dersler (2 ders seçilecek)</w:t>
            </w: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</w:tr>
      <w:tr w:rsidR="00A9029F" w:rsidRPr="006A6985" w14:paraId="1AE942D5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77D68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42CC8F" w14:textId="253AFC94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01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AE5242" w14:textId="62F8865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FET KÜLTÜRÜ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966C51" w14:textId="7E2ACC92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C63E10" w14:textId="45B1EED8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47AF1A" w14:textId="5624A0AB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153045" w14:textId="5634B5E8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E986E7" w14:textId="3F3373CD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023B6867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0EE670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AB32B4" w14:textId="7346A9DE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03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C4D8F7" w14:textId="78EFA9EC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SAYISAL YÖNTEMLER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C450B4" w14:textId="27DC22B4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58BC1E" w14:textId="33EE563E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35A39E" w14:textId="596F4909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D29A45" w14:textId="1D51C72C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E7539E8" w14:textId="6552A1D9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526F71DC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F0A90A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91A78B" w14:textId="1D56C1BE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05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D56134" w14:textId="24534501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MESLEKİ İNGİLİZCE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0FEDC57" w14:textId="09804D23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579DEB" w14:textId="2E17EAE2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520F91" w14:textId="669AACE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2C2DA8" w14:textId="56E7FAB9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CE042CC" w14:textId="1C8A7F20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2757FEF0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5A30D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3CC9A5" w14:textId="298B0CEF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07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1080F5" w14:textId="567BF0EF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FET TOKSİKOLOJİSİ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F300275" w14:textId="451AC762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DB18F9" w14:textId="083BA208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59D377" w14:textId="72C3B13E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1228E4" w14:textId="58739B65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B77031" w14:textId="661D65E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5503DE60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C0FAE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5285E4" w14:textId="6BD6DEEF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09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E74315" w14:textId="2D33560F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TRAVMA VE RESUSİTASYO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10572DE" w14:textId="208CD5B6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147A66" w14:textId="10DB448F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A88D65" w14:textId="46E1DC2B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453C93" w14:textId="61C83CA1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D31A7EC" w14:textId="59CAD29D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62FD7B2F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808E94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EA7D63" w14:textId="25795232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11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D90C97" w14:textId="3A530C59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SAĞLIK KURUMLARINDA KALİTE YÖNETİMİ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6C4DD96" w14:textId="000F14BA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75B070" w14:textId="54FEC0FA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FE9693" w14:textId="4C3E1EE5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E34FBB" w14:textId="06341C80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A7699F7" w14:textId="1835FDCB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776BB081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6BADD7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F8DCF0" w14:textId="1F0D976A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13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408FC6" w14:textId="67767241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MERKEZİ VE YEREL YÖNETİMLERDE AFET YÖNETİMİ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D85554" w14:textId="1DB45265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4E4C69" w14:textId="6A561D6D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D62A43" w14:textId="04B3BFC9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204F8B" w14:textId="7ED125AF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C983D11" w14:textId="389F9619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3A61CAD0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5F4477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D26FF5" w14:textId="460A2305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15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1DE50A" w14:textId="0DEE56E1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FET TARİHİ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E8A513" w14:textId="672BA292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1187B9" w14:textId="5D4E09BB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907210" w14:textId="15D8442C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74AFF2" w14:textId="24BBFB6A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18EB27A" w14:textId="5AA8EA85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412BBBE1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AE54E5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FBAC09" w14:textId="0B87A3F9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17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039CC0" w14:textId="6DAA3DB4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OLAY YERİ YÖNETİMİ VE PLANLAMAS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DA15688" w14:textId="520E2231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815EA5" w14:textId="1D39E86E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18C578" w14:textId="51967DF4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5C6B28" w14:textId="156AEA1C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48799FF" w14:textId="41A4004D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3170B399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D38453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8838F8" w14:textId="370E0FB6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19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FE739D" w14:textId="317D938F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DOĞADA YAŞAM VE TEMEL KURALLAR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EA608A0" w14:textId="6318E9CF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A5E3FA" w14:textId="4BAC526E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27BF6A" w14:textId="2CE3123D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E73E4B" w14:textId="1E3F848E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4D9597" w14:textId="05CCFFA0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15E82236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3AFC57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EF55AB" w14:textId="399291A4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21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B66693" w14:textId="46EA1F5D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FETLERDE MEDYA İLETİŞİMİ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B89ECFE" w14:textId="4D125BE2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55B314" w14:textId="24774DE8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C3C1D5" w14:textId="0FF47A4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EFF1BA" w14:textId="3103A3BA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B19553E" w14:textId="73ACD74E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4F4BF106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7540AC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3EABCC" w14:textId="1EC20403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23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519C7B" w14:textId="142096AC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BİYOKİMYA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6ECFFC3" w14:textId="31B255D5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1CB6F4" w14:textId="48CCC924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A383AF" w14:textId="734D4304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FFB0A2" w14:textId="7610E198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4280B72" w14:textId="00AB68DA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6D8783A7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6A6080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04E8DE" w14:textId="41410513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25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664260" w14:textId="766C736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CİL SERVİS OPERASYON YÖNETİMİ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00D196A" w14:textId="333D9575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94EEB7" w14:textId="4AE22493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96E24E" w14:textId="60A1E9C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74C60B" w14:textId="3E925C72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6DE69A4" w14:textId="0FF16380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1EF33ABF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D29E06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05057F" w14:textId="39943DE4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27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B0D79F" w14:textId="071716E5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DLİ TIP VE KRİMİNOLOJİ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4CAA40" w14:textId="6354C90B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2C61FE" w14:textId="3A82D00F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B83A24" w14:textId="4774AFE2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9B745B" w14:textId="628C422C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CBBBE0" w14:textId="39D3805B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3AE4A237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2177F7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0442FB" w14:textId="1BD5F21C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29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8A6197" w14:textId="79B5E85F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FETLERDE DRON KULLANIM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8CE9F7D" w14:textId="0C023641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C9831C" w14:textId="01EFEBE5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B79706" w14:textId="6C395295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299074" w14:textId="6E22064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D9792B8" w14:textId="2A57D525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28D6363E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C1791F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505695" w14:textId="52A07A4C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31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164E12" w14:textId="7180A420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FETE HAZIRLIK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BDEE5D" w14:textId="655D909B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6E6038" w14:textId="0698AFF5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6E16B0" w14:textId="2AA2F05E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694FAE" w14:textId="47EC1FFD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B2295B5" w14:textId="4893FE95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395CFFF9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EBBB2B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7847DF" w14:textId="6F255CC1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33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6A1B64" w14:textId="07643F25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BENZETİM VE MODELLEME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8A99BF4" w14:textId="333D0E0B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D0A433" w14:textId="709A7384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381A15" w14:textId="704E838A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4D84A7" w14:textId="0F193740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E6B93D" w14:textId="55695E4D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254B09D0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14A96B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B42ADE" w14:textId="2BD718A1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35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DD3494" w14:textId="75D89614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STRES YÖNETİMİ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F36F8DF" w14:textId="6586AB4B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F63418" w14:textId="465397D3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392F38" w14:textId="0FF44A0E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D56185" w14:textId="29C9AABE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30AEDA2" w14:textId="38A80295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2C3A62A3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3A272B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FD9D59" w14:textId="7F2C681F" w:rsidR="00A9029F" w:rsidRPr="006A6985" w:rsidRDefault="00932788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TARG-312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8A3B92" w14:textId="5B311A4D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FF0000"/>
                <w:sz w:val="16"/>
                <w:szCs w:val="16"/>
              </w:rPr>
              <w:t>MATEMATİK UYGULAMALARI (AYSD303-SAYISAL YÖNTEMLER SEÇMELİ DERSİ)</w:t>
            </w:r>
            <w:r w:rsidR="00C454C5">
              <w:rPr>
                <w:rFonts w:ascii="Calibri" w:hAnsi="Calibri" w:cs="Calibri"/>
                <w:color w:val="FF0000"/>
                <w:sz w:val="16"/>
                <w:szCs w:val="16"/>
              </w:rPr>
              <w:t xml:space="preserve"> (</w:t>
            </w:r>
            <w:r w:rsidR="00E30301">
              <w:rPr>
                <w:rFonts w:ascii="Calibri" w:hAnsi="Calibri" w:cs="Calibri"/>
                <w:color w:val="FF0000"/>
                <w:sz w:val="16"/>
                <w:szCs w:val="16"/>
              </w:rPr>
              <w:t>*</w:t>
            </w:r>
            <w:r w:rsidR="00EF791E">
              <w:rPr>
                <w:rFonts w:ascii="Calibri" w:hAnsi="Calibri" w:cs="Calibri"/>
                <w:color w:val="FF0000"/>
                <w:sz w:val="16"/>
                <w:szCs w:val="16"/>
              </w:rPr>
              <w:t>ÜTA</w:t>
            </w:r>
            <w:r w:rsidR="005A6EB9">
              <w:rPr>
                <w:rFonts w:ascii="Calibri" w:hAnsi="Calibri" w:cs="Calibri"/>
                <w:color w:val="FF0000"/>
                <w:sz w:val="16"/>
                <w:szCs w:val="16"/>
              </w:rPr>
              <w:t>D</w:t>
            </w:r>
            <w:r w:rsidR="00C454C5">
              <w:rPr>
                <w:rFonts w:ascii="Calibri" w:hAnsi="Calibri" w:cs="Calibri"/>
                <w:color w:val="FF0000"/>
                <w:sz w:val="16"/>
                <w:szCs w:val="16"/>
              </w:rPr>
              <w:t>)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81C1A86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3228EC" w14:textId="0A9A862C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FF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58BFF2" w14:textId="6519F4BD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FF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C89B6D" w14:textId="2FCEDDB0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9FF8FC0" w14:textId="2E1B7969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FF0000"/>
                <w:sz w:val="16"/>
                <w:szCs w:val="16"/>
              </w:rPr>
              <w:t>4</w:t>
            </w:r>
          </w:p>
        </w:tc>
      </w:tr>
      <w:tr w:rsidR="00A9029F" w:rsidRPr="006A6985" w14:paraId="14354BED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D4D0BE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58E855" w14:textId="78511217" w:rsidR="00A9029F" w:rsidRPr="006A6985" w:rsidRDefault="00932788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932788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BFUARG1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D5E085" w14:textId="4B7756DE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FF0000"/>
                <w:sz w:val="16"/>
                <w:szCs w:val="16"/>
              </w:rPr>
              <w:t>AFETLERDE SAĞLIK YÖNETİMİ (AYSD325-ACİL SERVİS OPERASYON YÖNETİMİ SEÇMELİ DERSİ)</w:t>
            </w:r>
            <w:r w:rsidR="00C454C5">
              <w:rPr>
                <w:rFonts w:ascii="Calibri" w:hAnsi="Calibri" w:cs="Calibri"/>
                <w:color w:val="FF0000"/>
                <w:sz w:val="16"/>
                <w:szCs w:val="16"/>
              </w:rPr>
              <w:t xml:space="preserve"> (</w:t>
            </w:r>
            <w:r w:rsidR="00E30301">
              <w:rPr>
                <w:rFonts w:ascii="Calibri" w:hAnsi="Calibri" w:cs="Calibri"/>
                <w:color w:val="FF0000"/>
                <w:sz w:val="16"/>
                <w:szCs w:val="16"/>
              </w:rPr>
              <w:t>**</w:t>
            </w:r>
            <w:r w:rsidR="00EF791E">
              <w:rPr>
                <w:rFonts w:ascii="Calibri" w:hAnsi="Calibri" w:cs="Calibri"/>
                <w:color w:val="FF0000"/>
                <w:sz w:val="16"/>
                <w:szCs w:val="16"/>
              </w:rPr>
              <w:t>FUD</w:t>
            </w:r>
            <w:r w:rsidR="00C454C5">
              <w:rPr>
                <w:rFonts w:ascii="Calibri" w:hAnsi="Calibri" w:cs="Calibri"/>
                <w:color w:val="FF0000"/>
                <w:sz w:val="16"/>
                <w:szCs w:val="16"/>
              </w:rPr>
              <w:t>)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313076A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1030B7" w14:textId="7E3EFB1C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FF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29DA10" w14:textId="51345FCD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FF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9F5BC6" w14:textId="614C1469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0908B1B" w14:textId="3EB7F149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FF0000"/>
                <w:sz w:val="16"/>
                <w:szCs w:val="16"/>
              </w:rPr>
              <w:t>5</w:t>
            </w:r>
          </w:p>
        </w:tc>
      </w:tr>
      <w:tr w:rsidR="00A9029F" w:rsidRPr="006A6985" w14:paraId="52E32C15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AE70A7" w14:textId="31B06200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24A14A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8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E4C7FED" w14:textId="176BC8E6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V. YARIYIL KREDİ TOPLAM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07D4A475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B5CBA3" w14:textId="78EA8C58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51E95B" w14:textId="591711CA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722A4B" w14:textId="65125C1B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3CD37D1" w14:textId="0C645CF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0</w:t>
            </w:r>
          </w:p>
        </w:tc>
      </w:tr>
      <w:tr w:rsidR="00A9029F" w:rsidRPr="006A6985" w14:paraId="28757269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1F15B1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900F00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9C5BD2" w14:textId="5E44FB5B" w:rsidR="00A9029F" w:rsidRPr="00A9029F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A9029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AR-GE TOPLAM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17B8BFD" w14:textId="77777777" w:rsidR="00A9029F" w:rsidRPr="00A9029F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B636C3" w14:textId="438F224D" w:rsidR="00A9029F" w:rsidRPr="00A9029F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A9029F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1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5FA61D" w14:textId="6523B531" w:rsidR="00A9029F" w:rsidRPr="00A9029F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A9029F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74871E" w14:textId="25EB151C" w:rsidR="00A9029F" w:rsidRPr="00A9029F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A9029F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1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97068E9" w14:textId="469593C3" w:rsidR="00A9029F" w:rsidRPr="00A9029F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A9029F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29</w:t>
            </w:r>
          </w:p>
        </w:tc>
      </w:tr>
    </w:tbl>
    <w:p w14:paraId="5C6FA224" w14:textId="3B666FE3" w:rsidR="000177CA" w:rsidRDefault="004C7112" w:rsidP="000177CA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</w:pPr>
      <w:r w:rsidRPr="004C7112"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 xml:space="preserve"> </w:t>
      </w:r>
      <w:r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>Dönem haftalık ders saati,</w:t>
      </w:r>
      <w:r w:rsidR="0015727A"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 xml:space="preserve"> 1 T </w:t>
      </w:r>
      <w:r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>azalmakta</w:t>
      </w:r>
      <w:r w:rsidR="0015727A"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 xml:space="preserve">, 2 U </w:t>
      </w:r>
      <w:r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>artış göstermekte,</w:t>
      </w:r>
      <w:r w:rsidR="0015727A"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 xml:space="preserve"> 1 AKTS </w:t>
      </w:r>
      <w:r w:rsidR="00EF791E"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>azalmak</w:t>
      </w:r>
      <w:r w:rsidR="0015727A"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>tadır.</w:t>
      </w:r>
    </w:p>
    <w:p w14:paraId="0E685CEF" w14:textId="0FBBFB08" w:rsidR="00EF791E" w:rsidRDefault="00EF791E" w:rsidP="00EF791E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>*Üniversite Temel Ar-Ge Dersi</w:t>
      </w:r>
    </w:p>
    <w:p w14:paraId="02E86F79" w14:textId="6E80E5F2" w:rsidR="00EF791E" w:rsidRDefault="00EF791E" w:rsidP="00EF791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>**Fakülte Uygulama Dersi</w:t>
      </w:r>
    </w:p>
    <w:p w14:paraId="32A7A38E" w14:textId="77777777" w:rsidR="00EF791E" w:rsidRDefault="00EF791E" w:rsidP="00A9029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3A249C6C" w14:textId="77777777" w:rsidR="00BF11E2" w:rsidRDefault="00BF11E2" w:rsidP="00A9029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2B9333F7" w14:textId="77777777" w:rsidR="00EF791E" w:rsidRDefault="00EF791E" w:rsidP="00A9029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6980CAA9" w14:textId="77777777" w:rsidR="004820A9" w:rsidRDefault="004820A9" w:rsidP="00EF791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3C4B5090" w14:textId="1C970AAA" w:rsidR="00A9029F" w:rsidRPr="00EF791E" w:rsidRDefault="00A9029F" w:rsidP="00EF791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0177CA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lastRenderedPageBreak/>
        <w:t>V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I</w:t>
      </w:r>
      <w:r w:rsidRPr="000177CA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. Yarıyıl</w:t>
      </w:r>
    </w:p>
    <w:p w14:paraId="0178A892" w14:textId="77777777" w:rsidR="00A9029F" w:rsidRDefault="00A9029F" w:rsidP="000177CA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</w:pPr>
    </w:p>
    <w:tbl>
      <w:tblPr>
        <w:tblW w:w="8495" w:type="dxa"/>
        <w:tblInd w:w="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7"/>
        <w:gridCol w:w="1088"/>
        <w:gridCol w:w="3828"/>
        <w:gridCol w:w="709"/>
        <w:gridCol w:w="567"/>
        <w:gridCol w:w="567"/>
        <w:gridCol w:w="709"/>
        <w:gridCol w:w="850"/>
      </w:tblGrid>
      <w:tr w:rsidR="00A9029F" w:rsidRPr="006A6985" w14:paraId="5D3EBB13" w14:textId="77777777" w:rsidTr="00BF11E2">
        <w:trPr>
          <w:trHeight w:val="315"/>
        </w:trPr>
        <w:tc>
          <w:tcPr>
            <w:tcW w:w="126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9E4E4F8" w14:textId="77777777" w:rsidR="00A9029F" w:rsidRPr="006A6985" w:rsidRDefault="00A9029F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828" w:type="dxa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30F262" w14:textId="77777777" w:rsidR="00A9029F" w:rsidRPr="006A6985" w:rsidRDefault="00A9029F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ERSİN ADI</w:t>
            </w:r>
          </w:p>
        </w:tc>
        <w:tc>
          <w:tcPr>
            <w:tcW w:w="709" w:type="dxa"/>
            <w:vMerge w:val="restart"/>
            <w:tcBorders>
              <w:top w:val="single" w:sz="8" w:space="0" w:color="auto"/>
              <w:left w:val="nil"/>
              <w:right w:val="single" w:sz="4" w:space="0" w:color="auto"/>
            </w:tcBorders>
          </w:tcPr>
          <w:p w14:paraId="39CF6FD8" w14:textId="77777777" w:rsidR="00A9029F" w:rsidRDefault="00A9029F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  <w:p w14:paraId="66028DEE" w14:textId="77777777" w:rsidR="00A9029F" w:rsidRPr="006A6985" w:rsidRDefault="00A9029F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2693" w:type="dxa"/>
            <w:gridSpan w:val="4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B0BC2D9" w14:textId="77777777" w:rsidR="00A9029F" w:rsidRPr="006A6985" w:rsidRDefault="00A9029F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ERS SAATİ / KREDİ</w:t>
            </w:r>
          </w:p>
        </w:tc>
      </w:tr>
      <w:tr w:rsidR="00A9029F" w:rsidRPr="006A6985" w14:paraId="29D79675" w14:textId="77777777" w:rsidTr="00BF11E2">
        <w:trPr>
          <w:trHeight w:val="315"/>
        </w:trPr>
        <w:tc>
          <w:tcPr>
            <w:tcW w:w="126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9BA33D" w14:textId="77777777" w:rsidR="00A9029F" w:rsidRPr="006A6985" w:rsidRDefault="00A9029F" w:rsidP="00C40C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828" w:type="dxa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4FD2451C" w14:textId="77777777" w:rsidR="00A9029F" w:rsidRPr="006A6985" w:rsidRDefault="00A9029F" w:rsidP="00C40C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09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14:paraId="50B216DE" w14:textId="77777777" w:rsidR="00A9029F" w:rsidRPr="006A6985" w:rsidRDefault="00A9029F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24185D" w14:textId="77777777" w:rsidR="00A9029F" w:rsidRPr="006A6985" w:rsidRDefault="00A9029F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C7A033" w14:textId="77777777" w:rsidR="00A9029F" w:rsidRPr="006A6985" w:rsidRDefault="00A9029F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597409" w14:textId="77777777" w:rsidR="00A9029F" w:rsidRPr="006A6985" w:rsidRDefault="00A9029F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K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C536E3" w14:textId="77777777" w:rsidR="00A9029F" w:rsidRPr="006A6985" w:rsidRDefault="00A9029F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A9029F" w:rsidRPr="006A6985" w14:paraId="60A418AE" w14:textId="77777777" w:rsidTr="00BF11E2">
        <w:trPr>
          <w:trHeight w:val="225"/>
        </w:trPr>
        <w:tc>
          <w:tcPr>
            <w:tcW w:w="17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3C0DF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FB17F5" w14:textId="6FFCD813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302</w:t>
            </w:r>
          </w:p>
        </w:tc>
        <w:tc>
          <w:tcPr>
            <w:tcW w:w="382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D2EFE4" w14:textId="51FA4198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İTFAİYECİLİK VE YANGINA MÜDAHALE TEKNİKLERİ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49C829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908790" w14:textId="6FE7211B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AD81C4" w14:textId="10EDFD0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582FF8" w14:textId="15109E88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F3508EB" w14:textId="399E8898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</w:t>
            </w:r>
          </w:p>
        </w:tc>
      </w:tr>
      <w:tr w:rsidR="00A9029F" w:rsidRPr="006A6985" w14:paraId="4AF17183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3A80D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62B039" w14:textId="08B34541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304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0F48B6" w14:textId="60748AB4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TEMEL METEOROLOJİ BİLGİSİ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46524F7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47F013" w14:textId="11EB0A1C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D1C24D" w14:textId="00EF9451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17BCB2" w14:textId="02198720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AEBF67" w14:textId="286183BC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</w:tr>
      <w:tr w:rsidR="00A9029F" w:rsidRPr="006A6985" w14:paraId="0213CE6F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C970B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5B47E1" w14:textId="71FA0F2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306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E15623" w14:textId="21243D5C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FETLERDE YER SEÇİMİ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0B23690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E3EE7B" w14:textId="40078F9C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40B90D" w14:textId="7D1D29B9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082142" w14:textId="62D6A2D4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EF0AC6E" w14:textId="5F318C56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</w:tr>
      <w:tr w:rsidR="00A9029F" w:rsidRPr="006A6985" w14:paraId="489E7418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31CF7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DB02C1" w14:textId="0652C55F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308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057A7B" w14:textId="306A83E9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FET VE ACİL DURUM MEVZUATI VE PLANLAMAS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38AEC0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94F570" w14:textId="0AE1999C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987C91" w14:textId="0BCEAB66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EF86F8" w14:textId="1292249A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3199CBA" w14:textId="0B92D26F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</w:t>
            </w:r>
          </w:p>
        </w:tc>
      </w:tr>
      <w:tr w:rsidR="00A9029F" w:rsidRPr="006A6985" w14:paraId="7F1F479A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8A579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50C3E2" w14:textId="0153568B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310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77A666" w14:textId="752BBE40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YAZ STAJI 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13753D2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97850A" w14:textId="1A9F9F6E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D7C43F" w14:textId="78B3EDCA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908938" w14:textId="29B64C61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4ECE523" w14:textId="519CF19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</w:t>
            </w:r>
          </w:p>
        </w:tc>
      </w:tr>
      <w:tr w:rsidR="00A9029F" w:rsidRPr="006A6985" w14:paraId="327E6236" w14:textId="77777777" w:rsidTr="00C40C0F">
        <w:trPr>
          <w:trHeight w:val="225"/>
        </w:trPr>
        <w:tc>
          <w:tcPr>
            <w:tcW w:w="8495" w:type="dxa"/>
            <w:gridSpan w:val="8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0AE19E" w14:textId="77777777" w:rsidR="00A9029F" w:rsidRPr="006A6985" w:rsidRDefault="00A9029F" w:rsidP="00C40C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0177CA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Seçmeli Dersler (2 ders seçilecek)</w:t>
            </w: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</w:tr>
      <w:tr w:rsidR="00A9029F" w:rsidRPr="006A6985" w14:paraId="1F75426D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A762D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E47DE8" w14:textId="74735BBF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02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BEF3CA" w14:textId="0893A11B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SİSTEM DİNAMİĞİ MODELLEME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39B634C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3D4F6C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1CC2E4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6D8ACF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172E2D8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57FAD89E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820DC9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57CF15" w14:textId="22983FE2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04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B0243B" w14:textId="45D787FC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HASTA İLİŞKİLERİ YÖNETİMİ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F6ACFD6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B42DDE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50716B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1BF28F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3525DF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576C62B6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5501EF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38142D" w14:textId="7888A1F0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06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6AE0D4" w14:textId="2CB97AC3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PROJE YÖNETİMİ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2402717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2883C9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547530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206AA2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CA7AB88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22013E35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3C5F1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9DA8FC" w14:textId="62A74701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08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689DE4" w14:textId="465BEC19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ELEKTRİK TESİSAT BİLGİSİ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47E2592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7421B1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3D3A00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E6DC68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A2436B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33D17F12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C4508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B10C36" w14:textId="4F7D42CA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10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2E5852" w14:textId="137812B5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DEPREM JEOLOJİSİ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0FF206D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8BB8E3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409449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859AB9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98D7BC2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533A23FF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0494DB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CF5BB1" w14:textId="00725CA2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12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FD6FBE" w14:textId="3E587324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FETLERDE SOSYAL HİZMET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B488B8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EDB344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0308EE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7A420A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D446095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07523D9B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83CEBE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9F3872" w14:textId="62460012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14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455D22" w14:textId="327DAF98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İNSANİ YARDIM LOJİSTİĞİ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612B49A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A723DB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174CF8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F099B8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45D03A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3A5FCC56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121296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5FF5EF" w14:textId="1AC63A21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16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6AABF7" w14:textId="41B0CAA5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TESİS GÜVENLİĞİ VE HASTANE AFET PLAN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53E9E9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417EEA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AEA6BB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3F37F6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852C517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22069F54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2ED5F0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D211BC" w14:textId="365B00CC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18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FF1FF5" w14:textId="5C3A5851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EKİP ÇALIŞMASI VE LİDERLİK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679B87E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A7A658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A55F73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4BA4AE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F9823F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7CAFAF26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1B177B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60ABD6" w14:textId="455AFCD5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20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AD2F26" w14:textId="4EA25650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FETLERDE İYİLEŞTİRME ÇALIŞMALAR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2F688C4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E99760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61255A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E2C19D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2A8EA8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6CD78C70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DF4933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08283B" w14:textId="44D61A39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22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FC3F44" w14:textId="64B8CA68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DOĞAL AFETLER VE YÖNETİMİ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13F9C1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614A16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641A30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4D885E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754B53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6D9BC6A4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338400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5BA946" w14:textId="2039DF7C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24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79C1E3" w14:textId="673F5A82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İNSAN KAYNAKLI AFETLER VE YÖNETİMİ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4100B0A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8455DA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DE5028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B5DEB4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2D86DF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4DF4C64C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20732D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EF2EEF" w14:textId="04800B7E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26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E85966" w14:textId="3F458138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PATOLOJİ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1BA57FA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CDD4F4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6F8B41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3E1BB3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2B968C2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45521B96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683A22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8B131A" w14:textId="687B0DC5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28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68A3BC" w14:textId="53CC22E5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CİL SAĞLIK YÖNETİMİ VE 11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E5E5497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DFF0E8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29DC23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EED4C0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E649FC6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0068613F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F92D38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48B47A" w14:textId="59638D59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30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40A554" w14:textId="5B326739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TIBBİ ATIK YÖNETİMİ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A136EC5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8D3ABB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12F67F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872273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0419E72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26C7D749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675B98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31A86A" w14:textId="37AED205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32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16DCB3" w14:textId="48BBDB43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FET RİSK AZALTMA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1D91F8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75DA38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416B62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C19507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D7EDBED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07C31A5D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9AD5BC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06770F" w14:textId="69D7842F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34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124FDE" w14:textId="0BF70008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BİYOİSTATİSTİK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E8ED430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6EF56E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CA3514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634258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DF4EA09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A9029F" w:rsidRPr="006A6985" w14:paraId="06AED7E8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D71303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0140E4" w14:textId="1DC8D72D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336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234CC2" w14:textId="3CF3898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HAYVAN KURTARMA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44497E7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844246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EF4A9A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0DC140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FBB7CC7" w14:textId="77777777" w:rsidR="00A9029F" w:rsidRPr="006A6985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735804" w:rsidRPr="006A6985" w14:paraId="3843C8FC" w14:textId="77777777" w:rsidTr="00BF11E2">
        <w:trPr>
          <w:trHeight w:val="36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BE34FF" w14:textId="77777777" w:rsidR="00735804" w:rsidRPr="006A6985" w:rsidRDefault="00735804" w:rsidP="00C40C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03ECAF" w14:textId="58BBAD2A" w:rsidR="00735804" w:rsidRPr="006A6985" w:rsidRDefault="00932788" w:rsidP="00C40C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932788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TARG-414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9BCB70" w14:textId="4ABDDB58" w:rsidR="00735804" w:rsidRDefault="00735804" w:rsidP="00A9029F">
            <w:pPr>
              <w:rPr>
                <w:rFonts w:ascii="Calibri" w:hAnsi="Calibri" w:cs="Calibri"/>
                <w:color w:val="FF0000"/>
                <w:sz w:val="16"/>
                <w:szCs w:val="16"/>
              </w:rPr>
            </w:pPr>
            <w:r>
              <w:rPr>
                <w:rFonts w:ascii="Calibri" w:hAnsi="Calibri" w:cs="Calibri"/>
                <w:color w:val="FF0000"/>
                <w:sz w:val="16"/>
                <w:szCs w:val="16"/>
              </w:rPr>
              <w:t>PROJE UYGULAMALARI (AYSD306-PROJE YÖNETİMİ SEÇMELİ DERSİ)</w:t>
            </w:r>
            <w:r w:rsidR="00C454C5">
              <w:rPr>
                <w:rFonts w:ascii="Calibri" w:hAnsi="Calibri" w:cs="Calibri"/>
                <w:color w:val="FF0000"/>
                <w:sz w:val="16"/>
                <w:szCs w:val="16"/>
              </w:rPr>
              <w:t xml:space="preserve"> (</w:t>
            </w:r>
            <w:r w:rsidR="00E30301">
              <w:rPr>
                <w:rFonts w:ascii="Calibri" w:hAnsi="Calibri" w:cs="Calibri"/>
                <w:color w:val="FF0000"/>
                <w:sz w:val="16"/>
                <w:szCs w:val="16"/>
              </w:rPr>
              <w:t>*</w:t>
            </w:r>
            <w:r w:rsidR="00C454C5">
              <w:rPr>
                <w:rFonts w:ascii="Calibri" w:hAnsi="Calibri" w:cs="Calibri"/>
                <w:color w:val="FF0000"/>
                <w:sz w:val="16"/>
                <w:szCs w:val="16"/>
              </w:rPr>
              <w:t>ÜTA</w:t>
            </w:r>
            <w:r w:rsidR="005A6EB9">
              <w:rPr>
                <w:rFonts w:ascii="Calibri" w:hAnsi="Calibri" w:cs="Calibri"/>
                <w:color w:val="FF0000"/>
                <w:sz w:val="16"/>
                <w:szCs w:val="16"/>
              </w:rPr>
              <w:t>D</w:t>
            </w:r>
            <w:r w:rsidR="00C454C5">
              <w:rPr>
                <w:rFonts w:ascii="Calibri" w:hAnsi="Calibri" w:cs="Calibri"/>
                <w:color w:val="FF0000"/>
                <w:sz w:val="16"/>
                <w:szCs w:val="16"/>
              </w:rPr>
              <w:t>)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D88E08" w14:textId="77777777" w:rsidR="00735804" w:rsidRPr="006A6985" w:rsidRDefault="00735804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CDBCF9" w14:textId="5DA20F4C" w:rsidR="00735804" w:rsidRDefault="00735804" w:rsidP="00C40C0F">
            <w:pPr>
              <w:spacing w:after="0" w:line="240" w:lineRule="auto"/>
              <w:jc w:val="center"/>
              <w:rPr>
                <w:rFonts w:ascii="Calibri" w:hAnsi="Calibri" w:cs="Calibri"/>
                <w:color w:val="FF0000"/>
                <w:sz w:val="16"/>
                <w:szCs w:val="16"/>
              </w:rPr>
            </w:pPr>
            <w:r>
              <w:rPr>
                <w:rFonts w:ascii="Calibri" w:hAnsi="Calibri" w:cs="Calibri"/>
                <w:color w:val="FF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D75DDF" w14:textId="2D31B5C5" w:rsidR="00735804" w:rsidRDefault="00735804" w:rsidP="00C40C0F">
            <w:pPr>
              <w:spacing w:after="0" w:line="240" w:lineRule="auto"/>
              <w:jc w:val="center"/>
              <w:rPr>
                <w:rFonts w:ascii="Calibri" w:hAnsi="Calibri" w:cs="Calibri"/>
                <w:color w:val="FF0000"/>
                <w:sz w:val="16"/>
                <w:szCs w:val="16"/>
              </w:rPr>
            </w:pPr>
            <w:r>
              <w:rPr>
                <w:rFonts w:ascii="Calibri" w:hAnsi="Calibri" w:cs="Calibri"/>
                <w:color w:val="FF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38FD71" w14:textId="67171444" w:rsidR="00735804" w:rsidRDefault="00735804" w:rsidP="00C40C0F">
            <w:pPr>
              <w:spacing w:after="0" w:line="240" w:lineRule="auto"/>
              <w:jc w:val="center"/>
              <w:rPr>
                <w:rFonts w:ascii="Calibri" w:hAnsi="Calibri" w:cs="Calibri"/>
                <w:color w:val="FF0000"/>
                <w:sz w:val="16"/>
                <w:szCs w:val="16"/>
              </w:rPr>
            </w:pPr>
            <w:r>
              <w:rPr>
                <w:rFonts w:ascii="Calibri" w:hAnsi="Calibri" w:cs="Calibri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5FB230" w14:textId="7B715C67" w:rsidR="00735804" w:rsidRDefault="00735804" w:rsidP="00C40C0F">
            <w:pPr>
              <w:spacing w:after="0" w:line="240" w:lineRule="auto"/>
              <w:jc w:val="center"/>
              <w:rPr>
                <w:rFonts w:ascii="Calibri" w:hAnsi="Calibri" w:cs="Calibri"/>
                <w:color w:val="FF0000"/>
                <w:sz w:val="16"/>
                <w:szCs w:val="16"/>
              </w:rPr>
            </w:pPr>
            <w:r>
              <w:rPr>
                <w:rFonts w:ascii="Calibri" w:hAnsi="Calibri" w:cs="Calibri"/>
                <w:color w:val="FF0000"/>
                <w:sz w:val="16"/>
                <w:szCs w:val="16"/>
              </w:rPr>
              <w:t>4</w:t>
            </w:r>
          </w:p>
        </w:tc>
      </w:tr>
      <w:tr w:rsidR="00A9029F" w:rsidRPr="006A6985" w14:paraId="21A4D0F5" w14:textId="77777777" w:rsidTr="004820A9">
        <w:trPr>
          <w:trHeight w:val="472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4BA7B5" w14:textId="77777777" w:rsidR="00A9029F" w:rsidRPr="006A6985" w:rsidRDefault="00A9029F" w:rsidP="00C40C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6DA964" w14:textId="3FF2D477" w:rsidR="00A9029F" w:rsidRPr="006A6985" w:rsidRDefault="00932788" w:rsidP="00C40C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932788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BFUARG4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08249D" w14:textId="5D3D3865" w:rsidR="00A9029F" w:rsidRPr="00735804" w:rsidRDefault="00A9029F" w:rsidP="00735804">
            <w:pPr>
              <w:rPr>
                <w:rFonts w:ascii="Calibri" w:hAnsi="Calibri" w:cs="Calibri"/>
                <w:color w:val="FF0000"/>
                <w:sz w:val="16"/>
                <w:szCs w:val="16"/>
              </w:rPr>
            </w:pPr>
            <w:r>
              <w:rPr>
                <w:rFonts w:ascii="Calibri" w:hAnsi="Calibri" w:cs="Calibri"/>
                <w:color w:val="FF0000"/>
                <w:sz w:val="16"/>
                <w:szCs w:val="16"/>
              </w:rPr>
              <w:t>AFETLERDE ATIK YÖNETİMİ (AYSD330-</w:t>
            </w:r>
            <w:r w:rsidR="005B1D36">
              <w:rPr>
                <w:rFonts w:ascii="Calibri" w:hAnsi="Calibri" w:cs="Calibri"/>
                <w:color w:val="FF0000"/>
                <w:sz w:val="16"/>
                <w:szCs w:val="16"/>
              </w:rPr>
              <w:t xml:space="preserve">TIBBİ </w:t>
            </w:r>
            <w:r>
              <w:rPr>
                <w:rFonts w:ascii="Calibri" w:hAnsi="Calibri" w:cs="Calibri"/>
                <w:color w:val="FF0000"/>
                <w:sz w:val="16"/>
                <w:szCs w:val="16"/>
              </w:rPr>
              <w:t>ATIK YÖNETİMİ SEÇMELİ DERSİ)</w:t>
            </w:r>
            <w:r w:rsidR="00C454C5">
              <w:rPr>
                <w:rFonts w:ascii="Calibri" w:hAnsi="Calibri" w:cs="Calibri"/>
                <w:color w:val="FF0000"/>
                <w:sz w:val="16"/>
                <w:szCs w:val="16"/>
              </w:rPr>
              <w:t xml:space="preserve"> (</w:t>
            </w:r>
            <w:r w:rsidR="00E30301">
              <w:rPr>
                <w:rFonts w:ascii="Calibri" w:hAnsi="Calibri" w:cs="Calibri"/>
                <w:color w:val="FF0000"/>
                <w:sz w:val="16"/>
                <w:szCs w:val="16"/>
              </w:rPr>
              <w:t>**</w:t>
            </w:r>
            <w:r w:rsidR="00C454C5">
              <w:rPr>
                <w:rFonts w:ascii="Calibri" w:hAnsi="Calibri" w:cs="Calibri"/>
                <w:color w:val="FF0000"/>
                <w:sz w:val="16"/>
                <w:szCs w:val="16"/>
              </w:rPr>
              <w:t>FUD)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A717938" w14:textId="77777777" w:rsidR="00A9029F" w:rsidRPr="006A6985" w:rsidRDefault="00A9029F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443F8C" w14:textId="77777777" w:rsidR="00A9029F" w:rsidRPr="006A6985" w:rsidRDefault="00A9029F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FF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46AE69" w14:textId="77777777" w:rsidR="00A9029F" w:rsidRPr="006A6985" w:rsidRDefault="00A9029F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FF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9DAFBC" w14:textId="77777777" w:rsidR="00A9029F" w:rsidRPr="006A6985" w:rsidRDefault="00A9029F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96BA4FA" w14:textId="77777777" w:rsidR="00A9029F" w:rsidRPr="006A6985" w:rsidRDefault="00A9029F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FF0000"/>
                <w:sz w:val="16"/>
                <w:szCs w:val="16"/>
              </w:rPr>
              <w:t>5</w:t>
            </w:r>
          </w:p>
        </w:tc>
      </w:tr>
      <w:tr w:rsidR="00A9029F" w:rsidRPr="006A6985" w14:paraId="1F9D2209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F0FB14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DD1153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8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0EE5593" w14:textId="0B22920E" w:rsidR="00A9029F" w:rsidRPr="00E42D82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E42D82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VI. YARIYIL KREDİ TOPLAM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6255B99F" w14:textId="77777777" w:rsidR="00A9029F" w:rsidRPr="00E42D82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BF0512" w14:textId="3A727B1C" w:rsidR="00A9029F" w:rsidRPr="00E42D82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E42D82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1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324420" w14:textId="54E9BB03" w:rsidR="00A9029F" w:rsidRPr="00E42D82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E42D82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6C6F7E" w14:textId="25B833C3" w:rsidR="00A9029F" w:rsidRPr="00E42D82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E42D82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1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5FE15F5" w14:textId="26A6993B" w:rsidR="00A9029F" w:rsidRPr="00E42D82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E42D82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30</w:t>
            </w:r>
          </w:p>
        </w:tc>
      </w:tr>
      <w:tr w:rsidR="00A9029F" w:rsidRPr="006A6985" w14:paraId="039662D6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2F786D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2BE08A" w14:textId="77777777" w:rsidR="00A9029F" w:rsidRPr="006A6985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51DA09" w14:textId="77777777" w:rsidR="00A9029F" w:rsidRPr="00E42D82" w:rsidRDefault="00A9029F" w:rsidP="00A9029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E42D8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AR-GE TOPLAM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F266530" w14:textId="77777777" w:rsidR="00A9029F" w:rsidRPr="00E42D82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0494B7" w14:textId="3AF3FA27" w:rsidR="00A9029F" w:rsidRPr="00E42D82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E42D82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1</w:t>
            </w:r>
            <w:r w:rsidR="00735804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CA05C1" w14:textId="25F21793" w:rsidR="00A9029F" w:rsidRPr="00E42D82" w:rsidRDefault="00735804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4B655A" w14:textId="779F176F" w:rsidR="00A9029F" w:rsidRPr="00E42D82" w:rsidRDefault="00A9029F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E42D82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1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97BF5ED" w14:textId="36B92E99" w:rsidR="00A9029F" w:rsidRPr="00E42D82" w:rsidRDefault="00735804" w:rsidP="00A902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29</w:t>
            </w:r>
          </w:p>
        </w:tc>
      </w:tr>
    </w:tbl>
    <w:p w14:paraId="370FF2DD" w14:textId="77777777" w:rsidR="00A9029F" w:rsidRDefault="00A9029F" w:rsidP="000177CA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</w:pPr>
    </w:p>
    <w:p w14:paraId="2BF94ACD" w14:textId="30A94537" w:rsidR="00A9029F" w:rsidRPr="0015727A" w:rsidRDefault="0015727A" w:rsidP="0015727A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 xml:space="preserve">Dönem haftalık ders saati </w:t>
      </w:r>
      <w:r w:rsidR="00735804"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>2</w:t>
      </w:r>
      <w:r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 xml:space="preserve"> T </w:t>
      </w:r>
      <w:r w:rsidR="004C7112"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>azalmakta</w:t>
      </w:r>
      <w:r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 xml:space="preserve">, </w:t>
      </w:r>
      <w:r w:rsidR="00735804"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>4</w:t>
      </w:r>
      <w:r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 xml:space="preserve"> U </w:t>
      </w:r>
      <w:r w:rsidR="004C7112"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>artış göstermekte</w:t>
      </w:r>
      <w:r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 xml:space="preserve">, </w:t>
      </w:r>
      <w:r w:rsidR="00EF791E"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 xml:space="preserve">1 </w:t>
      </w:r>
      <w:r w:rsidR="00E30301"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>AKTS</w:t>
      </w:r>
      <w:r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 xml:space="preserve"> </w:t>
      </w:r>
      <w:r w:rsidR="00EF791E"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>azalmaktadır</w:t>
      </w:r>
      <w:r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>.</w:t>
      </w:r>
    </w:p>
    <w:p w14:paraId="37931E38" w14:textId="77777777" w:rsidR="00A9029F" w:rsidRDefault="00A9029F" w:rsidP="000177CA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</w:p>
    <w:p w14:paraId="45F43156" w14:textId="77777777" w:rsidR="00BF11E2" w:rsidRDefault="00BF11E2" w:rsidP="00E42D82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0B9DFF70" w14:textId="77777777" w:rsidR="00BF11E2" w:rsidRDefault="00BF11E2" w:rsidP="00E42D82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5D66FE90" w14:textId="77777777" w:rsidR="00BF11E2" w:rsidRDefault="00BF11E2" w:rsidP="00E42D82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75DE7BBB" w14:textId="77777777" w:rsidR="00BF11E2" w:rsidRDefault="00BF11E2" w:rsidP="00E42D82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211014D4" w14:textId="77777777" w:rsidR="00BF11E2" w:rsidRDefault="00BF11E2" w:rsidP="00E42D82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544741C6" w14:textId="77777777" w:rsidR="00BF11E2" w:rsidRDefault="00BF11E2" w:rsidP="00E42D82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0ED6C1E1" w14:textId="77777777" w:rsidR="00BF11E2" w:rsidRDefault="00BF11E2" w:rsidP="00E42D82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115E929D" w14:textId="77777777" w:rsidR="00BF11E2" w:rsidRDefault="00BF11E2" w:rsidP="00E42D82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39C81495" w14:textId="77777777" w:rsidR="00BF11E2" w:rsidRDefault="00BF11E2" w:rsidP="00E42D82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30D38525" w14:textId="77777777" w:rsidR="00BF11E2" w:rsidRDefault="00BF11E2" w:rsidP="00E42D82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5615E8FD" w14:textId="77777777" w:rsidR="00BF11E2" w:rsidRDefault="00BF11E2" w:rsidP="00E42D82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44057775" w14:textId="2991B693" w:rsidR="00E42D82" w:rsidRPr="0086749D" w:rsidRDefault="00E42D82" w:rsidP="00E42D82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86749D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lastRenderedPageBreak/>
        <w:t>4.YIL</w:t>
      </w:r>
    </w:p>
    <w:p w14:paraId="6481E0DE" w14:textId="3DA7B588" w:rsidR="00BF11E2" w:rsidRPr="00BF11E2" w:rsidRDefault="00E42D82" w:rsidP="00BF11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86749D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VII. Yarıyı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l</w:t>
      </w:r>
    </w:p>
    <w:p w14:paraId="6A9AAEBB" w14:textId="77777777" w:rsidR="00BF11E2" w:rsidRDefault="00BF11E2" w:rsidP="000177CA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</w:p>
    <w:tbl>
      <w:tblPr>
        <w:tblW w:w="8495" w:type="dxa"/>
        <w:tblInd w:w="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7"/>
        <w:gridCol w:w="1088"/>
        <w:gridCol w:w="3970"/>
        <w:gridCol w:w="567"/>
        <w:gridCol w:w="425"/>
        <w:gridCol w:w="709"/>
        <w:gridCol w:w="709"/>
        <w:gridCol w:w="850"/>
      </w:tblGrid>
      <w:tr w:rsidR="00A9029F" w:rsidRPr="00BF11E2" w14:paraId="3AD95E1C" w14:textId="77777777" w:rsidTr="00BF11E2">
        <w:trPr>
          <w:trHeight w:val="315"/>
        </w:trPr>
        <w:tc>
          <w:tcPr>
            <w:tcW w:w="126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00F224B" w14:textId="77777777" w:rsidR="00A9029F" w:rsidRPr="00BF11E2" w:rsidRDefault="00A9029F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3970" w:type="dxa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A384CB" w14:textId="77777777" w:rsidR="00A9029F" w:rsidRPr="00BF11E2" w:rsidRDefault="00A9029F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ERSİN ADI</w:t>
            </w:r>
          </w:p>
        </w:tc>
        <w:tc>
          <w:tcPr>
            <w:tcW w:w="567" w:type="dxa"/>
            <w:vMerge w:val="restart"/>
            <w:tcBorders>
              <w:top w:val="single" w:sz="8" w:space="0" w:color="auto"/>
              <w:left w:val="nil"/>
              <w:right w:val="single" w:sz="4" w:space="0" w:color="auto"/>
            </w:tcBorders>
          </w:tcPr>
          <w:p w14:paraId="0F2A28CE" w14:textId="77777777" w:rsidR="00A9029F" w:rsidRPr="00BF11E2" w:rsidRDefault="00A9029F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  <w:p w14:paraId="5F6C1E22" w14:textId="77777777" w:rsidR="00A9029F" w:rsidRPr="00BF11E2" w:rsidRDefault="00A9029F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2693" w:type="dxa"/>
            <w:gridSpan w:val="4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1CCDA23" w14:textId="77777777" w:rsidR="00A9029F" w:rsidRPr="00BF11E2" w:rsidRDefault="00A9029F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ERS SAATİ / KREDİ</w:t>
            </w:r>
          </w:p>
        </w:tc>
      </w:tr>
      <w:tr w:rsidR="00A9029F" w:rsidRPr="00BF11E2" w14:paraId="3BB480B4" w14:textId="77777777" w:rsidTr="00BF11E2">
        <w:trPr>
          <w:trHeight w:val="315"/>
        </w:trPr>
        <w:tc>
          <w:tcPr>
            <w:tcW w:w="126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FFC3981" w14:textId="77777777" w:rsidR="00A9029F" w:rsidRPr="00BF11E2" w:rsidRDefault="00A9029F" w:rsidP="00C40C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970" w:type="dxa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4A36E1D4" w14:textId="77777777" w:rsidR="00A9029F" w:rsidRPr="00BF11E2" w:rsidRDefault="00A9029F" w:rsidP="00C40C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567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14:paraId="3682654C" w14:textId="77777777" w:rsidR="00A9029F" w:rsidRPr="00BF11E2" w:rsidRDefault="00A9029F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74E1EF" w14:textId="77777777" w:rsidR="00A9029F" w:rsidRPr="00BF11E2" w:rsidRDefault="00A9029F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0C790B" w14:textId="77777777" w:rsidR="00A9029F" w:rsidRPr="00BF11E2" w:rsidRDefault="00A9029F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8C986D" w14:textId="77777777" w:rsidR="00A9029F" w:rsidRPr="00BF11E2" w:rsidRDefault="00A9029F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K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C06A22" w14:textId="77777777" w:rsidR="00A9029F" w:rsidRPr="00BF11E2" w:rsidRDefault="00A9029F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E42D82" w:rsidRPr="00BF11E2" w14:paraId="28E6886E" w14:textId="77777777" w:rsidTr="00BF11E2">
        <w:trPr>
          <w:trHeight w:val="225"/>
        </w:trPr>
        <w:tc>
          <w:tcPr>
            <w:tcW w:w="17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A57E1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CA0817" w14:textId="35BDD9EA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AY 401</w:t>
            </w:r>
          </w:p>
        </w:tc>
        <w:tc>
          <w:tcPr>
            <w:tcW w:w="397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A51A6C" w14:textId="4F5DB009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HARİTA BİLGİSİ VE COĞRAFİ BİLGİ SİSTEMLERİ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F36054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425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C327BE" w14:textId="2F62A5A2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D88AD4" w14:textId="7678FCA2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52B996" w14:textId="1A80C951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8A68FC6" w14:textId="59B7E2A5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4</w:t>
            </w:r>
          </w:p>
        </w:tc>
      </w:tr>
      <w:tr w:rsidR="00E42D82" w:rsidRPr="00BF11E2" w14:paraId="6605343A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CB436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6A43B3" w14:textId="583734CA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AY 403</w:t>
            </w:r>
          </w:p>
        </w:tc>
        <w:tc>
          <w:tcPr>
            <w:tcW w:w="3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B3F9D4" w14:textId="58F11C52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SALGIN HASTALIKLAR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B83FEA7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CD0ED5" w14:textId="7E7EB2F2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BEC3C4" w14:textId="5DA3FA6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690D80" w14:textId="76CA316F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8378C10" w14:textId="45D75E5E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</w:tr>
      <w:tr w:rsidR="00E42D82" w:rsidRPr="00BF11E2" w14:paraId="6CB76CF5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17CEB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123A21" w14:textId="34D8680E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AY 405</w:t>
            </w:r>
          </w:p>
        </w:tc>
        <w:tc>
          <w:tcPr>
            <w:tcW w:w="3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4D0072" w14:textId="6D1CBAFF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HALKLA İLİŞKİLER VE DAVRANIŞ BİLİMİ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716E3F0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3355CF" w14:textId="724C1D7A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6FEE6B" w14:textId="6D13CFA6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1A6168" w14:textId="2C11F6BC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C1780DD" w14:textId="483365A2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</w:tr>
      <w:tr w:rsidR="00E42D82" w:rsidRPr="00BF11E2" w14:paraId="0088A664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BE891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75DC5E" w14:textId="023EC7A5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AY 407</w:t>
            </w:r>
          </w:p>
        </w:tc>
        <w:tc>
          <w:tcPr>
            <w:tcW w:w="3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93C5E2" w14:textId="3D7DB3EC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TEHLİKELİ MADDE YÖNETİMİ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A1B50BB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F509C5" w14:textId="76CEE1CC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84C3BA" w14:textId="79B9492A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558565" w14:textId="5438CC6A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AEB50D5" w14:textId="2206D79A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4</w:t>
            </w:r>
          </w:p>
        </w:tc>
      </w:tr>
      <w:tr w:rsidR="00E42D82" w:rsidRPr="00BF11E2" w14:paraId="23C22541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407D9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8DC82E" w14:textId="1A6C3A4F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AY 409</w:t>
            </w:r>
          </w:p>
        </w:tc>
        <w:tc>
          <w:tcPr>
            <w:tcW w:w="3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456278" w14:textId="45059D73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HALK SAĞLIĞ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3DF57FA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3F0F79" w14:textId="7B89E14B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418653" w14:textId="7394FCD8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CAF12D" w14:textId="35B4DB63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9308B8" w14:textId="7651349C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4</w:t>
            </w:r>
          </w:p>
        </w:tc>
      </w:tr>
      <w:tr w:rsidR="001E1F76" w:rsidRPr="00BF11E2" w14:paraId="49C164C6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187602" w14:textId="77777777" w:rsidR="001E1F76" w:rsidRPr="00BF11E2" w:rsidRDefault="001E1F76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742E73" w14:textId="42D1B007" w:rsidR="001E1F76" w:rsidRPr="00BF11E2" w:rsidRDefault="001E1F76" w:rsidP="00E42D82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411</w:t>
            </w:r>
          </w:p>
        </w:tc>
        <w:tc>
          <w:tcPr>
            <w:tcW w:w="3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26D834" w14:textId="6248E99F" w:rsidR="001E1F76" w:rsidRPr="00BF11E2" w:rsidRDefault="001E1F76" w:rsidP="00E42D82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SİBER GÜVENLİK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412858" w14:textId="22375527" w:rsidR="001E1F76" w:rsidRPr="00BF11E2" w:rsidRDefault="001E1F76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B58F90" w14:textId="3FCA6B38" w:rsidR="001E1F76" w:rsidRPr="00BF11E2" w:rsidRDefault="001E1F76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5147C1" w14:textId="53802A12" w:rsidR="001E1F76" w:rsidRPr="00BF11E2" w:rsidRDefault="001E1F76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3A72AE" w14:textId="76DACF80" w:rsidR="001E1F76" w:rsidRPr="00BF11E2" w:rsidRDefault="001E1F76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B4E6690" w14:textId="43574EF8" w:rsidR="001E1F76" w:rsidRPr="00BF11E2" w:rsidRDefault="001E1F76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</w:t>
            </w:r>
          </w:p>
        </w:tc>
      </w:tr>
      <w:tr w:rsidR="00A9029F" w:rsidRPr="00BF11E2" w14:paraId="4F6373FD" w14:textId="77777777" w:rsidTr="00C40C0F">
        <w:trPr>
          <w:trHeight w:val="225"/>
        </w:trPr>
        <w:tc>
          <w:tcPr>
            <w:tcW w:w="8495" w:type="dxa"/>
            <w:gridSpan w:val="8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A0F77D" w14:textId="326C91AD" w:rsidR="004820A9" w:rsidRDefault="006E0901" w:rsidP="00C40C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tr-TR"/>
              </w:rPr>
              <w:t>1</w:t>
            </w:r>
            <w:r w:rsidR="00E42D82" w:rsidRPr="00BF11E2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tr-TR"/>
              </w:rPr>
              <w:t xml:space="preserve"> seçmeli 1 sosyal seçmeli ders seçilecek</w:t>
            </w:r>
            <w:r w:rsidR="00BF11E2" w:rsidRPr="00BF11E2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tr-TR"/>
              </w:rPr>
              <w:t xml:space="preserve">  </w:t>
            </w:r>
          </w:p>
          <w:p w14:paraId="6A1C011C" w14:textId="52EE61C3" w:rsidR="00A9029F" w:rsidRPr="00BF11E2" w:rsidRDefault="00A9029F" w:rsidP="00C40C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tr-TR"/>
              </w:rPr>
            </w:pPr>
            <w:r w:rsidRPr="00BF11E2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tr-TR"/>
              </w:rPr>
              <w:t>Seçmeli Dersler (</w:t>
            </w:r>
            <w:r w:rsidR="006E0901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tr-TR"/>
              </w:rPr>
              <w:t>1</w:t>
            </w:r>
            <w:r w:rsidRPr="00BF11E2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tr-TR"/>
              </w:rPr>
              <w:t xml:space="preserve"> ders seçilecek)</w:t>
            </w: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</w:tr>
      <w:tr w:rsidR="00E42D82" w:rsidRPr="00BF11E2" w14:paraId="0FC6BDBB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586C7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F06047" w14:textId="61750405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D 401</w:t>
            </w:r>
          </w:p>
        </w:tc>
        <w:tc>
          <w:tcPr>
            <w:tcW w:w="3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AA516C" w14:textId="61282448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ÇALIŞAN VE HASTA GÜVENLİĞİ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302569A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C13EE4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968EB6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EDCCE1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6D9E22E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BF11E2" w14:paraId="70D9AEB1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695931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8F97BA" w14:textId="5C04D0A5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D 403</w:t>
            </w:r>
          </w:p>
        </w:tc>
        <w:tc>
          <w:tcPr>
            <w:tcW w:w="3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BC75C3" w14:textId="3FC538C3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CİL SAĞLIK VE AFET YÖNETİMİ KURULUŞLARININ İŞLEYİŞİ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DFEA6B6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4E6B1C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6FE698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EE0B64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37E1AD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BF11E2" w14:paraId="55552D38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0FBE73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0A2F3F" w14:textId="0C1F5D1F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D 405</w:t>
            </w:r>
          </w:p>
        </w:tc>
        <w:tc>
          <w:tcPr>
            <w:tcW w:w="3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C36C31" w14:textId="2A441E4B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SİVİL SAVUNMA BİLGİSİ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1A4148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474AD0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0DD75E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0C07C4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C92C324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BF11E2" w14:paraId="2F5297A7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4A1F9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B6A520" w14:textId="124AE749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D 407</w:t>
            </w:r>
          </w:p>
        </w:tc>
        <w:tc>
          <w:tcPr>
            <w:tcW w:w="3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E98407" w14:textId="5E978C4C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ENVANTER PLANLAMASI VE YÖNETİMİ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7B04B7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70CA34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0A120B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63123A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5BF19EE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BF11E2" w14:paraId="7E917C62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0B37E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42A9BC" w14:textId="76EE22F6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D 409</w:t>
            </w:r>
          </w:p>
        </w:tc>
        <w:tc>
          <w:tcPr>
            <w:tcW w:w="3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767DA4" w14:textId="28C0320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STRATEJİK PLANLAMA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BEEF71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F4AD6C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ADED50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75F12D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AB22064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BF11E2" w14:paraId="15A7AFA1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5DB68F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3168A2" w14:textId="704BF75A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D 411</w:t>
            </w:r>
          </w:p>
        </w:tc>
        <w:tc>
          <w:tcPr>
            <w:tcW w:w="3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880323" w14:textId="2D5D3C78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KAPALI ALANLARDA GÜVENLİK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2ED5251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7BF054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BF8694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9AC138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FF358EF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BF11E2" w14:paraId="5BE4DFEE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096F0E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F6556F" w14:textId="6CE59C56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D 413</w:t>
            </w:r>
          </w:p>
        </w:tc>
        <w:tc>
          <w:tcPr>
            <w:tcW w:w="3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386BFF" w14:textId="3FAB79CA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FETLERDE İNSAN KAYNAKLARI YÖNETİMİ VE PLANLAMAS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940C52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A99B34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B3E592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7AD70D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98CC5E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BF11E2" w14:paraId="00ED7FD4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6F869F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8C87CF" w14:textId="306C1F9D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D 415</w:t>
            </w:r>
          </w:p>
        </w:tc>
        <w:tc>
          <w:tcPr>
            <w:tcW w:w="3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42E864" w14:textId="3F058CB9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FETLERDE BARINMA VE YERLEŞİM YERİ YÖNETİMİ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DA1626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909722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02B955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8CE4BF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C303853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BF11E2" w14:paraId="05F91B52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4D99EB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16A529" w14:textId="52F46202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D 417</w:t>
            </w:r>
          </w:p>
        </w:tc>
        <w:tc>
          <w:tcPr>
            <w:tcW w:w="3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CB049B" w14:textId="0460C78A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SEL YÖNETİMİ VE RİSK AZALTMA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07C5CEA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055618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C4D5CC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4ACF58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80153D0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BF11E2" w14:paraId="40110E93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99DA94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6325AC" w14:textId="0FD3A053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D 419</w:t>
            </w:r>
          </w:p>
        </w:tc>
        <w:tc>
          <w:tcPr>
            <w:tcW w:w="3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A92362" w14:textId="44BA438E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SİBER OLAYLARA HAZIRLIK VE YANIT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2BF2FA8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941DB1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43EB17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9E9864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48EF4C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BF11E2" w14:paraId="0657EFDA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6900AE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4C06E6" w14:textId="38BE694A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D 421</w:t>
            </w:r>
          </w:p>
        </w:tc>
        <w:tc>
          <w:tcPr>
            <w:tcW w:w="3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B190C8" w14:textId="7BDA1964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FETLERDE HABERLEŞME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60BF96F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6CFAAF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D9B981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AE70F7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9308B2B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BF11E2" w14:paraId="669A146D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994201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8608F6" w14:textId="790D058A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D 423</w:t>
            </w:r>
          </w:p>
        </w:tc>
        <w:tc>
          <w:tcPr>
            <w:tcW w:w="3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12B515" w14:textId="039A74D9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HEMATOLOJİ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B9E03D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DC566E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ECA4BC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7893EA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CF6D1F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BF11E2" w14:paraId="4F376613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0E9574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8866A6" w14:textId="57816A18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D 425</w:t>
            </w:r>
          </w:p>
        </w:tc>
        <w:tc>
          <w:tcPr>
            <w:tcW w:w="3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D6AA2D" w14:textId="1ACFFC94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KAN BANKALARININ TEDARİK ZİNCİRİ YÖNETİMİ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F4B38D9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D08EA9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FDBB38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04144F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8BE0AE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BF11E2" w14:paraId="7E432705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53D234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B3CC8F" w14:textId="381975C9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D 427</w:t>
            </w:r>
          </w:p>
        </w:tc>
        <w:tc>
          <w:tcPr>
            <w:tcW w:w="3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BB8895" w14:textId="43C86674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İLERİ YÖNETİM TEKNİKLERİ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736EB5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6AE088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34BCE4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3F377D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A40AD3F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BF11E2" w14:paraId="2A6ADE66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3CE28D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CC1F40" w14:textId="7A0F4016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D 429</w:t>
            </w:r>
          </w:p>
        </w:tc>
        <w:tc>
          <w:tcPr>
            <w:tcW w:w="3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D7C6F8" w14:textId="361A84ED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ÇİZELGELEME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CF9076F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9F2A87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2F6AF7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274B30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7C58E3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BF11E2" w14:paraId="421B8C1B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E2B20A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D5124E" w14:textId="326A5888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D 431</w:t>
            </w:r>
          </w:p>
        </w:tc>
        <w:tc>
          <w:tcPr>
            <w:tcW w:w="3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2C3106" w14:textId="34D32A7B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ÇOK ÖLÇÜTLÜ KARAR VERME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61823B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CDDD1D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A8668C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72C780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5C4DA4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BF11E2" w14:paraId="69C06DA6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DAC7A5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29C4A2" w14:textId="241178B1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D 433</w:t>
            </w:r>
          </w:p>
        </w:tc>
        <w:tc>
          <w:tcPr>
            <w:tcW w:w="3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693D76" w14:textId="4D4FE721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MATEMATİK MODELLEME VE OPTİMİZASYON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667C411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D97EBE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E00C33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40DDD1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48A53E0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BF11E2" w14:paraId="7D959987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3B58C4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C91A69" w14:textId="0D62CC1C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D 435</w:t>
            </w:r>
          </w:p>
        </w:tc>
        <w:tc>
          <w:tcPr>
            <w:tcW w:w="3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072BBA" w14:textId="223D0FF6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KUYRUK TEORİSİ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9254287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762B95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72B43E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798271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88E13AC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BF11E2" w14:paraId="11CFCFE2" w14:textId="77777777" w:rsidTr="00E42D82">
        <w:trPr>
          <w:trHeight w:val="225"/>
        </w:trPr>
        <w:tc>
          <w:tcPr>
            <w:tcW w:w="8495" w:type="dxa"/>
            <w:gridSpan w:val="8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6082712" w14:textId="392EC990" w:rsidR="00E42D82" w:rsidRPr="00BF11E2" w:rsidRDefault="00E42D82" w:rsidP="00E42D8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BF11E2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Sosyal seçmeli dersler (1 ders seçilecek)</w:t>
            </w:r>
          </w:p>
        </w:tc>
      </w:tr>
      <w:tr w:rsidR="00E42D82" w:rsidRPr="00BF11E2" w14:paraId="39E43B17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713EE8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8700E8" w14:textId="77A60994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S 401</w:t>
            </w:r>
          </w:p>
        </w:tc>
        <w:tc>
          <w:tcPr>
            <w:tcW w:w="3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3A87B8" w14:textId="0ADEA1B1" w:rsidR="00E42D82" w:rsidRPr="00BF11E2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BİLİM FELSEFESİ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75639B" w14:textId="2C915232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7AE8E8" w14:textId="648DC936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45DD94" w14:textId="2E6D09A4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5253AD" w14:textId="28179712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360F6AF" w14:textId="2C0B53C0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BF11E2" w14:paraId="103CCE94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8EB2EE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733D10" w14:textId="6B369699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S 403</w:t>
            </w:r>
          </w:p>
        </w:tc>
        <w:tc>
          <w:tcPr>
            <w:tcW w:w="3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FA582B" w14:textId="4D593B2F" w:rsidR="00E42D82" w:rsidRPr="00BF11E2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DÜNYADA AFET MÜDAHALE VE RİSK AZALTMA KURULUŞLARI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153CCB" w14:textId="174B3CAD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CA030D" w14:textId="4998A7CB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E3D240" w14:textId="0069F5AF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05DADB" w14:textId="7C02F35E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A9FC32" w14:textId="183F513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BF11E2" w14:paraId="5F5C8869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B18C91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6A6F3D" w14:textId="2C73A438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S 405</w:t>
            </w:r>
          </w:p>
        </w:tc>
        <w:tc>
          <w:tcPr>
            <w:tcW w:w="3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3A6BD3" w14:textId="05812DF4" w:rsidR="00E42D82" w:rsidRPr="00BF11E2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ÇEVRE VE TOPLUM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47505F" w14:textId="46E59FDB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E33ABB" w14:textId="501B7AC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50F930" w14:textId="49420F4A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749DCD" w14:textId="06517269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BD68296" w14:textId="7D9EE88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BF11E2" w14:paraId="424840BC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C71D27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B65143" w14:textId="3B0D5030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S 407</w:t>
            </w:r>
          </w:p>
        </w:tc>
        <w:tc>
          <w:tcPr>
            <w:tcW w:w="3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5846FD" w14:textId="0D08385A" w:rsidR="00E42D82" w:rsidRPr="00BF11E2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EKOLOJİ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A834F8" w14:textId="3DEC2610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04FEDC" w14:textId="544B80B2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B225EC" w14:textId="6F951E0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65AD13" w14:textId="46ADEBED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1AD5951" w14:textId="1940C6D4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BF11E2" w14:paraId="632FDC2A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9863F6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3FB3D4" w14:textId="4B8E0F96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S 409</w:t>
            </w:r>
          </w:p>
        </w:tc>
        <w:tc>
          <w:tcPr>
            <w:tcW w:w="3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E28F60" w14:textId="6EB32CED" w:rsidR="00E42D82" w:rsidRPr="00BF11E2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DİJİTAL SAĞLIK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A33B07" w14:textId="039AA3D9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1C5DA0" w14:textId="651883C9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40940C" w14:textId="7884AEE0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7C70CB" w14:textId="1535C70E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6FFECE5" w14:textId="4B222B58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BF11E2" w14:paraId="0BF0FA85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6D0BE0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6D3DDC" w14:textId="1B514A8D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S 411</w:t>
            </w:r>
          </w:p>
        </w:tc>
        <w:tc>
          <w:tcPr>
            <w:tcW w:w="3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EADE36" w14:textId="327D3E1F" w:rsidR="00E42D82" w:rsidRPr="00BF11E2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ETKİLİ KONUŞMA VE HİTABET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5BADC9" w14:textId="3D55F155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26CEA3" w14:textId="78E59ED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D21C28" w14:textId="1C0B9013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8EF54F" w14:textId="02A2E706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A65BC2D" w14:textId="3E85748C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BF11E2" w14:paraId="29E0579A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180724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D6DFCD" w14:textId="2B66DFC8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S 413</w:t>
            </w:r>
          </w:p>
        </w:tc>
        <w:tc>
          <w:tcPr>
            <w:tcW w:w="3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546847" w14:textId="64EBD8ED" w:rsidR="00E42D82" w:rsidRPr="00BF11E2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GÖRSEL SANATLAR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4315D76" w14:textId="16422264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DB4079" w14:textId="20D4EE83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453C2C" w14:textId="23CEE54B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223223" w14:textId="533F2F95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3EA2D7F" w14:textId="3A114FF4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BF11E2" w14:paraId="33DE6E18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8D6918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056F66" w14:textId="3C2B3BD8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S 415</w:t>
            </w:r>
          </w:p>
        </w:tc>
        <w:tc>
          <w:tcPr>
            <w:tcW w:w="3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8F5FF1" w14:textId="32AFEAC0" w:rsidR="00E42D82" w:rsidRPr="00BF11E2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MÜZİK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86069C2" w14:textId="77387ACF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C5FCB5" w14:textId="453521E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7CA5A9" w14:textId="226261BA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EC328B" w14:textId="334BE900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5BB293" w14:textId="023662F8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BF11E2" w14:paraId="5FA16D03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326D80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9FBF15" w14:textId="5D761D75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S 417</w:t>
            </w:r>
          </w:p>
        </w:tc>
        <w:tc>
          <w:tcPr>
            <w:tcW w:w="3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7284EF" w14:textId="663ECC3C" w:rsidR="00E42D82" w:rsidRPr="00BF11E2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KÜRTÇE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62ABC7" w14:textId="0C5B20EE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64BACD" w14:textId="7B7F7FE2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5F0537" w14:textId="6559FF5B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57F868" w14:textId="48A6395F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E17710" w14:textId="2BF3E042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BF11E2" w14:paraId="26D647FA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E001E0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B4DCE6" w14:textId="31F1C854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S 419</w:t>
            </w:r>
          </w:p>
        </w:tc>
        <w:tc>
          <w:tcPr>
            <w:tcW w:w="3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8B13F5" w14:textId="0CB6CE8A" w:rsidR="00E42D82" w:rsidRPr="00BF11E2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MEDYA OKURYAZARLIĞI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8984E2" w14:textId="379037DA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BBABA4" w14:textId="45EF0949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B48EBE" w14:textId="7E441008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D4D288" w14:textId="1427ECEF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9D9E7F" w14:textId="5AB94133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BF11E2" w14:paraId="23528A27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94137F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BCA22A" w14:textId="28457A71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S 421</w:t>
            </w:r>
          </w:p>
        </w:tc>
        <w:tc>
          <w:tcPr>
            <w:tcW w:w="3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A5F37D" w14:textId="0E596C92" w:rsidR="00E42D82" w:rsidRPr="00BF11E2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SİYASET BİLİMİ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7AA7CC" w14:textId="26D08B8D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842F74" w14:textId="10071A19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1D2FD0" w14:textId="7B80D904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BFFAA8" w14:textId="1912678A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FFFCC6E" w14:textId="721AE0FC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BF11E2" w14:paraId="374F9A11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8AF285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86A51F" w14:textId="4CB797E2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S 423</w:t>
            </w:r>
          </w:p>
        </w:tc>
        <w:tc>
          <w:tcPr>
            <w:tcW w:w="3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7950B5" w14:textId="779412DC" w:rsidR="00E42D82" w:rsidRPr="00BF11E2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İNSAN HAKLARI HUKUKU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19FD4F" w14:textId="1A783370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17731A" w14:textId="0C362B2C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A77727" w14:textId="1522E1C5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92CA51" w14:textId="763C118A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2685347" w14:textId="7979C634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BF11E2" w14:paraId="582848BE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D65EC3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FE177C" w14:textId="5C0AA12B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S 425</w:t>
            </w:r>
          </w:p>
        </w:tc>
        <w:tc>
          <w:tcPr>
            <w:tcW w:w="3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D7D62D" w14:textId="709991F0" w:rsidR="00E42D82" w:rsidRPr="00BF11E2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OSMANLI TÜRKÇESİ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4045ED" w14:textId="175EB5D2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C77D2D" w14:textId="4FB5A875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19E64A" w14:textId="070C7C2E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A46E89" w14:textId="0504A4DD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9316CD0" w14:textId="1E3575F3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BF11E2" w14:paraId="1F08A1BC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7B916B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867B08" w14:textId="0A83A806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S 427</w:t>
            </w:r>
          </w:p>
        </w:tc>
        <w:tc>
          <w:tcPr>
            <w:tcW w:w="3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2AAE7D" w14:textId="363858A2" w:rsidR="00E42D82" w:rsidRPr="00BF11E2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LGORİTMA VE PROGRAMLAMA MANTIĞI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7496F3" w14:textId="3EB7DC45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CFC231" w14:textId="03FA9F95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59B5E8" w14:textId="40C8C25D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A45288" w14:textId="70D53C34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7FF0FA9" w14:textId="3F738F9A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BF11E2" w14:paraId="2D382B7B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316CE2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2AEDCB" w14:textId="436996B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S 429</w:t>
            </w:r>
          </w:p>
        </w:tc>
        <w:tc>
          <w:tcPr>
            <w:tcW w:w="3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F180D4" w14:textId="4C5FBE12" w:rsidR="00E42D82" w:rsidRPr="00BF11E2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RAPOR HAZIRLAMA TEKNİKLERİ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8E81710" w14:textId="63452D79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C996AE" w14:textId="4F58D266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A67131" w14:textId="1D8C6986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5158CB" w14:textId="2EB904AF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9C81E1E" w14:textId="0AF58099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BF11E2" w14:paraId="7BE3317B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E8EB91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A20A5F" w14:textId="404A3DDF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S 431</w:t>
            </w:r>
          </w:p>
        </w:tc>
        <w:tc>
          <w:tcPr>
            <w:tcW w:w="3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74992E" w14:textId="253DD8F5" w:rsidR="00E42D82" w:rsidRPr="00BF11E2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TİYATRO VE SAHNE SANATLARI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255C2A" w14:textId="0D280493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4DAB2B" w14:textId="07532AF4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AC90D2" w14:textId="1CA37D0D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3CC067" w14:textId="47012E38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5ADE97E" w14:textId="1356F3A9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BF11E2" w14:paraId="1C52F6D8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732E36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C09327" w14:textId="2794BCC8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S 433</w:t>
            </w:r>
          </w:p>
        </w:tc>
        <w:tc>
          <w:tcPr>
            <w:tcW w:w="3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DA0839" w14:textId="63815010" w:rsidR="00E42D82" w:rsidRPr="00BF11E2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GIDA GÜVENLİĞİ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7A505E" w14:textId="0D83DDCD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6A01F0" w14:textId="09CE61A8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D91B38" w14:textId="4D85138B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F614AD" w14:textId="054B871A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88408D1" w14:textId="3D8AAE7D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BF11E2" w14:paraId="14C476D1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F2663E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4938A9" w14:textId="2A3CF136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S 435</w:t>
            </w:r>
          </w:p>
        </w:tc>
        <w:tc>
          <w:tcPr>
            <w:tcW w:w="3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0F6097" w14:textId="00953250" w:rsidR="00E42D82" w:rsidRPr="00BF11E2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EKONOMİ OKURYAZARLIĞ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F97FB6" w14:textId="3F3E7FB9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A53085" w14:textId="0C54B42D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43627D" w14:textId="2890CFC2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263F23" w14:textId="567EFBCC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50E095" w14:textId="608EB565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BF11E2" w14:paraId="4F7CC5A6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4F6478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CE3054" w14:textId="01E1DBBA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AYSS 437</w:t>
            </w:r>
          </w:p>
        </w:tc>
        <w:tc>
          <w:tcPr>
            <w:tcW w:w="3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20CD19" w14:textId="04144B28" w:rsidR="00E42D82" w:rsidRPr="00BF11E2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BİLİŞİM TEKNOLOJİLERİ BAĞIMLILIĞ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E6915F7" w14:textId="221F2891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7C956D" w14:textId="5DD1E04C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7D3144" w14:textId="5796A012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D7E029" w14:textId="4887B1EC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3BF5DC3" w14:textId="18C18D58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BF11E2" w14:paraId="64361469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2FCD8C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ED574B" w14:textId="5A569C80" w:rsidR="00E42D82" w:rsidRPr="00BF11E2" w:rsidRDefault="00932788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932788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TARG-411</w:t>
            </w:r>
          </w:p>
        </w:tc>
        <w:tc>
          <w:tcPr>
            <w:tcW w:w="3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48874A" w14:textId="25459A45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FF0000"/>
                <w:sz w:val="16"/>
                <w:szCs w:val="16"/>
              </w:rPr>
              <w:t>DİNAMİK OPTİMİZASYON (AYSD</w:t>
            </w:r>
            <w:r w:rsidR="00C631A6" w:rsidRPr="00BF11E2">
              <w:rPr>
                <w:rFonts w:ascii="Calibri" w:hAnsi="Calibri" w:cs="Calibri"/>
                <w:color w:val="FF0000"/>
                <w:sz w:val="16"/>
                <w:szCs w:val="16"/>
              </w:rPr>
              <w:t>43</w:t>
            </w:r>
            <w:r w:rsidRPr="00BF11E2">
              <w:rPr>
                <w:rFonts w:ascii="Calibri" w:hAnsi="Calibri" w:cs="Calibri"/>
                <w:color w:val="FF0000"/>
                <w:sz w:val="16"/>
                <w:szCs w:val="16"/>
              </w:rPr>
              <w:t>3-</w:t>
            </w:r>
            <w:r w:rsidR="00C631A6" w:rsidRPr="00BF11E2">
              <w:rPr>
                <w:color w:val="FF0000"/>
                <w:sz w:val="16"/>
                <w:szCs w:val="16"/>
              </w:rPr>
              <w:t xml:space="preserve"> MATEMATİK MODELLEME VE OPTİMİZASYON</w:t>
            </w:r>
            <w:r w:rsidR="00C631A6" w:rsidRPr="00BF11E2">
              <w:rPr>
                <w:rFonts w:ascii="Calibri" w:hAnsi="Calibri" w:cs="Calibri"/>
                <w:color w:val="FF0000"/>
                <w:sz w:val="16"/>
                <w:szCs w:val="16"/>
              </w:rPr>
              <w:t xml:space="preserve"> </w:t>
            </w:r>
            <w:r w:rsidRPr="00BF11E2">
              <w:rPr>
                <w:rFonts w:ascii="Calibri" w:hAnsi="Calibri" w:cs="Calibri"/>
                <w:color w:val="FF0000"/>
                <w:sz w:val="16"/>
                <w:szCs w:val="16"/>
              </w:rPr>
              <w:t>DERSİ)</w:t>
            </w:r>
            <w:r w:rsidR="00C454C5" w:rsidRPr="00BF11E2">
              <w:rPr>
                <w:rFonts w:ascii="Calibri" w:hAnsi="Calibri" w:cs="Calibri"/>
                <w:color w:val="FF0000"/>
                <w:sz w:val="16"/>
                <w:szCs w:val="16"/>
              </w:rPr>
              <w:t xml:space="preserve"> (</w:t>
            </w:r>
            <w:r w:rsidR="00E30301" w:rsidRPr="00BF11E2">
              <w:rPr>
                <w:rFonts w:ascii="Calibri" w:hAnsi="Calibri" w:cs="Calibri"/>
                <w:color w:val="FF0000"/>
                <w:sz w:val="16"/>
                <w:szCs w:val="16"/>
              </w:rPr>
              <w:t>*</w:t>
            </w:r>
            <w:r w:rsidR="00C454C5" w:rsidRPr="00BF11E2">
              <w:rPr>
                <w:rFonts w:ascii="Calibri" w:hAnsi="Calibri" w:cs="Calibri"/>
                <w:color w:val="FF0000"/>
                <w:sz w:val="16"/>
                <w:szCs w:val="16"/>
              </w:rPr>
              <w:t>ÜTA</w:t>
            </w:r>
            <w:r w:rsidR="005A6EB9" w:rsidRPr="00BF11E2">
              <w:rPr>
                <w:rFonts w:ascii="Calibri" w:hAnsi="Calibri" w:cs="Calibri"/>
                <w:color w:val="FF0000"/>
                <w:sz w:val="16"/>
                <w:szCs w:val="16"/>
              </w:rPr>
              <w:t>D</w:t>
            </w:r>
            <w:r w:rsidR="00C454C5" w:rsidRPr="00BF11E2">
              <w:rPr>
                <w:rFonts w:ascii="Calibri" w:hAnsi="Calibri" w:cs="Calibri"/>
                <w:color w:val="FF0000"/>
                <w:sz w:val="16"/>
                <w:szCs w:val="16"/>
              </w:rPr>
              <w:t>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7B1BF1" w14:textId="03075D2B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EBC258" w14:textId="1EA67646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FF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8B82FC" w14:textId="67190316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FF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2CCF4C" w14:textId="7CA785F2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619509B" w14:textId="106358B4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FF0000"/>
                <w:sz w:val="16"/>
                <w:szCs w:val="16"/>
              </w:rPr>
              <w:t>4</w:t>
            </w:r>
          </w:p>
        </w:tc>
      </w:tr>
      <w:tr w:rsidR="00E42D82" w:rsidRPr="00BF11E2" w14:paraId="41878633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AB4EBC" w14:textId="77777777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F8565E" w14:textId="00730717" w:rsidR="00E42D82" w:rsidRPr="00BF11E2" w:rsidRDefault="00932788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932788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BFUARG5</w:t>
            </w:r>
          </w:p>
        </w:tc>
        <w:tc>
          <w:tcPr>
            <w:tcW w:w="3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162658" w14:textId="35E9092D" w:rsidR="00E42D82" w:rsidRPr="00BF11E2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color w:val="FF0000"/>
                <w:sz w:val="16"/>
                <w:szCs w:val="16"/>
              </w:rPr>
              <w:t>AFETLERDE HALK SAĞLIĞI</w:t>
            </w:r>
            <w:r w:rsidR="00E30301" w:rsidRPr="00BF11E2">
              <w:rPr>
                <w:rFonts w:ascii="Calibri" w:hAnsi="Calibri" w:cs="Calibri"/>
                <w:color w:val="FF0000"/>
                <w:sz w:val="16"/>
                <w:szCs w:val="16"/>
              </w:rPr>
              <w:t xml:space="preserve"> </w:t>
            </w:r>
            <w:r w:rsidRPr="00BF11E2">
              <w:rPr>
                <w:rFonts w:ascii="Calibri" w:hAnsi="Calibri" w:cs="Calibri"/>
                <w:color w:val="FF0000"/>
                <w:sz w:val="16"/>
                <w:szCs w:val="16"/>
              </w:rPr>
              <w:t>(AYAY409-HALK SAĞLIĞI ZORUNLU DERSİ)</w:t>
            </w:r>
            <w:r w:rsidR="00C454C5" w:rsidRPr="00BF11E2">
              <w:rPr>
                <w:rFonts w:ascii="Calibri" w:hAnsi="Calibri" w:cs="Calibri"/>
                <w:color w:val="FF0000"/>
                <w:sz w:val="16"/>
                <w:szCs w:val="16"/>
              </w:rPr>
              <w:t xml:space="preserve"> (</w:t>
            </w:r>
            <w:r w:rsidR="00E30301" w:rsidRPr="00BF11E2">
              <w:rPr>
                <w:rFonts w:ascii="Calibri" w:hAnsi="Calibri" w:cs="Calibri"/>
                <w:color w:val="FF0000"/>
                <w:sz w:val="16"/>
                <w:szCs w:val="16"/>
              </w:rPr>
              <w:t>**</w:t>
            </w:r>
            <w:r w:rsidR="00C454C5" w:rsidRPr="00BF11E2">
              <w:rPr>
                <w:rFonts w:ascii="Calibri" w:hAnsi="Calibri" w:cs="Calibri"/>
                <w:color w:val="FF0000"/>
                <w:sz w:val="16"/>
                <w:szCs w:val="16"/>
              </w:rPr>
              <w:t>FUD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C9E1C5" w14:textId="7777777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E740AC" w14:textId="4E4EBC52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FF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FF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A8D4DC" w14:textId="3D9B61D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FF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FF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FAD59C" w14:textId="0D055CF6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FF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FF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9E1ABC5" w14:textId="21CBF367" w:rsidR="00E42D82" w:rsidRPr="00BF11E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FF0000"/>
                <w:sz w:val="16"/>
                <w:szCs w:val="16"/>
              </w:rPr>
            </w:pPr>
            <w:r w:rsidRPr="00BF11E2">
              <w:rPr>
                <w:rFonts w:ascii="Calibri" w:hAnsi="Calibri" w:cs="Calibri"/>
                <w:color w:val="FF0000"/>
                <w:sz w:val="16"/>
                <w:szCs w:val="16"/>
              </w:rPr>
              <w:t>5</w:t>
            </w:r>
          </w:p>
        </w:tc>
      </w:tr>
      <w:tr w:rsidR="00A224A1" w:rsidRPr="00BF11E2" w14:paraId="01C5F6F8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B9F2A3" w14:textId="77777777" w:rsidR="00A224A1" w:rsidRPr="00BF11E2" w:rsidRDefault="00A224A1" w:rsidP="00A224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9E1FAC" w14:textId="77777777" w:rsidR="00A224A1" w:rsidRPr="00BF11E2" w:rsidRDefault="00A224A1" w:rsidP="00A224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631D5C2" w14:textId="0E8825C8" w:rsidR="00A224A1" w:rsidRPr="00BF11E2" w:rsidRDefault="00A224A1" w:rsidP="00A224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VII. YARIYIL KREDİ TOPLAM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70E2703B" w14:textId="77777777" w:rsidR="00A224A1" w:rsidRPr="00BF11E2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F871E8" w14:textId="3CC9A7A8" w:rsidR="00A224A1" w:rsidRPr="00BF11E2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2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36AF78" w14:textId="5147E0C2" w:rsidR="00A224A1" w:rsidRPr="00BF11E2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F64E6F" w14:textId="377A8AF3" w:rsidR="00A224A1" w:rsidRPr="00BF11E2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2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32BC8DF" w14:textId="2BAEF521" w:rsidR="00A224A1" w:rsidRPr="00BF11E2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3</w:t>
            </w:r>
            <w:r w:rsidR="006E0901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1</w:t>
            </w:r>
          </w:p>
        </w:tc>
      </w:tr>
      <w:tr w:rsidR="00A224A1" w:rsidRPr="00BF11E2" w14:paraId="7EDA349B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A04769" w14:textId="77777777" w:rsidR="00A224A1" w:rsidRPr="00BF11E2" w:rsidRDefault="00A224A1" w:rsidP="00A224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E04D47" w14:textId="77777777" w:rsidR="00A224A1" w:rsidRPr="00BF11E2" w:rsidRDefault="00A224A1" w:rsidP="00A224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018E3C" w14:textId="77777777" w:rsidR="00A224A1" w:rsidRPr="00BF11E2" w:rsidRDefault="00A224A1" w:rsidP="00A224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AR-GE TOPLA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BA6DF0" w14:textId="77777777" w:rsidR="00A224A1" w:rsidRPr="00BF11E2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18575F" w14:textId="51312097" w:rsidR="00A224A1" w:rsidRPr="00BF11E2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2</w:t>
            </w:r>
            <w:r w:rsidR="0029266A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DCA06B" w14:textId="55C8F7C4" w:rsidR="00A224A1" w:rsidRPr="00BF11E2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02F897" w14:textId="3DCCB4D8" w:rsidR="00A224A1" w:rsidRPr="00BF11E2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F11E2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2</w:t>
            </w:r>
            <w:r w:rsidR="0029266A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207C341" w14:textId="7CE1E31F" w:rsidR="00A224A1" w:rsidRPr="00BF11E2" w:rsidRDefault="0029266A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33</w:t>
            </w:r>
          </w:p>
        </w:tc>
      </w:tr>
    </w:tbl>
    <w:p w14:paraId="1E5629AE" w14:textId="3AF907DE" w:rsidR="004820A9" w:rsidRDefault="004C7112" w:rsidP="004820A9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 xml:space="preserve">Dönem haftalık ders </w:t>
      </w:r>
      <w:proofErr w:type="gramStart"/>
      <w:r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>saati  2</w:t>
      </w:r>
      <w:proofErr w:type="gramEnd"/>
      <w:r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 xml:space="preserve"> U artış göstermekte </w:t>
      </w:r>
      <w:r w:rsidR="0029266A"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 xml:space="preserve">1 Kredi ve 2 </w:t>
      </w:r>
      <w:r w:rsidR="00E30301"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>AKTS</w:t>
      </w:r>
      <w:r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 xml:space="preserve"> </w:t>
      </w:r>
      <w:r w:rsidR="0029266A"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>artmaktadır</w:t>
      </w:r>
      <w:r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>.</w:t>
      </w:r>
    </w:p>
    <w:p w14:paraId="04AB0537" w14:textId="5F8221C3" w:rsidR="00E42D82" w:rsidRDefault="00E42D82" w:rsidP="004820A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86749D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lastRenderedPageBreak/>
        <w:t>VIII. Yarıyıl</w:t>
      </w:r>
    </w:p>
    <w:tbl>
      <w:tblPr>
        <w:tblW w:w="8495" w:type="dxa"/>
        <w:tblInd w:w="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7"/>
        <w:gridCol w:w="1088"/>
        <w:gridCol w:w="4112"/>
        <w:gridCol w:w="425"/>
        <w:gridCol w:w="992"/>
        <w:gridCol w:w="709"/>
        <w:gridCol w:w="425"/>
        <w:gridCol w:w="567"/>
      </w:tblGrid>
      <w:tr w:rsidR="00E42D82" w:rsidRPr="006A6985" w14:paraId="3804DA40" w14:textId="77777777" w:rsidTr="00BF11E2">
        <w:trPr>
          <w:trHeight w:val="315"/>
        </w:trPr>
        <w:tc>
          <w:tcPr>
            <w:tcW w:w="126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A83C748" w14:textId="77777777" w:rsidR="00E42D82" w:rsidRPr="006A6985" w:rsidRDefault="00E42D82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ERS KODU</w:t>
            </w:r>
          </w:p>
        </w:tc>
        <w:tc>
          <w:tcPr>
            <w:tcW w:w="4112" w:type="dxa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810360" w14:textId="77777777" w:rsidR="00E42D82" w:rsidRPr="006A6985" w:rsidRDefault="00E42D82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ERSİN ADI</w:t>
            </w:r>
          </w:p>
        </w:tc>
        <w:tc>
          <w:tcPr>
            <w:tcW w:w="425" w:type="dxa"/>
            <w:vMerge w:val="restart"/>
            <w:tcBorders>
              <w:top w:val="single" w:sz="8" w:space="0" w:color="auto"/>
              <w:left w:val="nil"/>
              <w:right w:val="single" w:sz="4" w:space="0" w:color="auto"/>
            </w:tcBorders>
          </w:tcPr>
          <w:p w14:paraId="3C6B5B22" w14:textId="77777777" w:rsidR="00E42D82" w:rsidRDefault="00E42D82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  <w:p w14:paraId="7D93F858" w14:textId="77777777" w:rsidR="00E42D82" w:rsidRPr="006A6985" w:rsidRDefault="00E42D82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Z/S</w:t>
            </w:r>
          </w:p>
        </w:tc>
        <w:tc>
          <w:tcPr>
            <w:tcW w:w="2693" w:type="dxa"/>
            <w:gridSpan w:val="4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0AB55BC" w14:textId="77777777" w:rsidR="00E42D82" w:rsidRPr="006A6985" w:rsidRDefault="00E42D82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DERS SAATİ / KREDİ</w:t>
            </w:r>
          </w:p>
        </w:tc>
      </w:tr>
      <w:tr w:rsidR="00E42D82" w:rsidRPr="006A6985" w14:paraId="05E64437" w14:textId="77777777" w:rsidTr="00BF11E2">
        <w:trPr>
          <w:trHeight w:val="315"/>
        </w:trPr>
        <w:tc>
          <w:tcPr>
            <w:tcW w:w="126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3591A2" w14:textId="77777777" w:rsidR="00E42D82" w:rsidRPr="006A6985" w:rsidRDefault="00E42D82" w:rsidP="00C40C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4112" w:type="dxa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7B20B928" w14:textId="77777777" w:rsidR="00E42D82" w:rsidRPr="006A6985" w:rsidRDefault="00E42D82" w:rsidP="00C40C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425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14:paraId="316C3469" w14:textId="77777777" w:rsidR="00E42D82" w:rsidRPr="006A6985" w:rsidRDefault="00E42D82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2363CF" w14:textId="77777777" w:rsidR="00E42D82" w:rsidRPr="006A6985" w:rsidRDefault="00E42D82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B8B080" w14:textId="77777777" w:rsidR="00E42D82" w:rsidRPr="006A6985" w:rsidRDefault="00E42D82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57F018" w14:textId="77777777" w:rsidR="00E42D82" w:rsidRPr="006A6985" w:rsidRDefault="00E42D82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K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A2C181" w14:textId="77777777" w:rsidR="00E42D82" w:rsidRPr="006A6985" w:rsidRDefault="00E42D82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AKTS</w:t>
            </w:r>
          </w:p>
        </w:tc>
      </w:tr>
      <w:tr w:rsidR="00A224A1" w:rsidRPr="006A6985" w14:paraId="61790C2E" w14:textId="77777777" w:rsidTr="00BF11E2">
        <w:trPr>
          <w:trHeight w:val="225"/>
        </w:trPr>
        <w:tc>
          <w:tcPr>
            <w:tcW w:w="17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396FE" w14:textId="77777777" w:rsidR="00A224A1" w:rsidRPr="006A6985" w:rsidRDefault="00A224A1" w:rsidP="00A224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548422" w14:textId="37B8955B" w:rsidR="00A224A1" w:rsidRPr="006A6985" w:rsidRDefault="00A224A1" w:rsidP="00A224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402</w:t>
            </w:r>
          </w:p>
        </w:tc>
        <w:tc>
          <w:tcPr>
            <w:tcW w:w="411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5E01E9" w14:textId="3F4685C5" w:rsidR="00A224A1" w:rsidRPr="006A6985" w:rsidRDefault="00A224A1" w:rsidP="00A224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MESLEK ETİĞİ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7C47A0" w14:textId="77777777" w:rsidR="00A224A1" w:rsidRPr="006A6985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D481E4" w14:textId="58C4818A" w:rsidR="00A224A1" w:rsidRPr="006A6985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87ED95" w14:textId="744F7D5E" w:rsidR="00A224A1" w:rsidRPr="006A6985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B23A3B" w14:textId="3DED312F" w:rsidR="00A224A1" w:rsidRPr="006A6985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70BFC0" w14:textId="306812A8" w:rsidR="00A224A1" w:rsidRPr="006A6985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</w:tr>
      <w:tr w:rsidR="00A224A1" w:rsidRPr="006A6985" w14:paraId="38C28D9E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51BF8" w14:textId="77777777" w:rsidR="00A224A1" w:rsidRPr="006A6985" w:rsidRDefault="00A224A1" w:rsidP="00A224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9F0270" w14:textId="0F86BBDF" w:rsidR="00A224A1" w:rsidRPr="006A6985" w:rsidRDefault="00A224A1" w:rsidP="00A224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404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2D5A95" w14:textId="3EE223AB" w:rsidR="00A224A1" w:rsidRPr="006A6985" w:rsidRDefault="00A224A1" w:rsidP="00A224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DEPREM VE DEPREM GÜVENLİĞİ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AF8BC13" w14:textId="77777777" w:rsidR="00A224A1" w:rsidRPr="006A6985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541CB7" w14:textId="5EC65081" w:rsidR="00A224A1" w:rsidRPr="006A6985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DE5D0A" w14:textId="43B87FCA" w:rsidR="00A224A1" w:rsidRPr="006A6985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A42A31" w14:textId="0354523F" w:rsidR="00A224A1" w:rsidRPr="006A6985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9F3604E" w14:textId="44A71534" w:rsidR="00A224A1" w:rsidRPr="006A6985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</w:t>
            </w:r>
          </w:p>
        </w:tc>
      </w:tr>
      <w:tr w:rsidR="00A224A1" w:rsidRPr="006A6985" w14:paraId="7C8B3CBC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FB4DA" w14:textId="77777777" w:rsidR="00A224A1" w:rsidRPr="006A6985" w:rsidRDefault="00A224A1" w:rsidP="00A224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89C97D" w14:textId="047F1FCE" w:rsidR="00A224A1" w:rsidRPr="006A6985" w:rsidRDefault="00A224A1" w:rsidP="00A224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406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03A664" w14:textId="1BF3DCA8" w:rsidR="00A224A1" w:rsidRPr="006A6985" w:rsidRDefault="00A224A1" w:rsidP="00A224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SUDA GÜVENLİK VE KURTARMA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31305FA" w14:textId="77777777" w:rsidR="00A224A1" w:rsidRPr="006A6985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D8EB6A" w14:textId="7062F513" w:rsidR="00A224A1" w:rsidRPr="006A6985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CBFFB4" w14:textId="6045FEDE" w:rsidR="00A224A1" w:rsidRPr="006A6985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1D5DB7" w14:textId="1D3E4E00" w:rsidR="00A224A1" w:rsidRPr="006A6985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DA1356D" w14:textId="7C057A00" w:rsidR="00A224A1" w:rsidRPr="006A6985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</w:t>
            </w:r>
          </w:p>
        </w:tc>
      </w:tr>
      <w:tr w:rsidR="00A224A1" w:rsidRPr="006A6985" w14:paraId="4C262138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5E399" w14:textId="77777777" w:rsidR="00A224A1" w:rsidRPr="006A6985" w:rsidRDefault="00A224A1" w:rsidP="00A224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191C40" w14:textId="7564E30F" w:rsidR="00A224A1" w:rsidRPr="006A6985" w:rsidRDefault="00A224A1" w:rsidP="00A224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408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5DC1E1" w14:textId="3A67A1F9" w:rsidR="00A224A1" w:rsidRPr="006A6985" w:rsidRDefault="00A224A1" w:rsidP="00A224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MESLEKİ UYGULAMA 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E3ADAD" w14:textId="77777777" w:rsidR="00A224A1" w:rsidRPr="006A6985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8AB6FD" w14:textId="4FB3550C" w:rsidR="00A224A1" w:rsidRPr="006A6985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9AEC63" w14:textId="03D55BF5" w:rsidR="00A224A1" w:rsidRPr="006A6985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8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6B820E" w14:textId="3DCCF1FE" w:rsidR="00A224A1" w:rsidRPr="006A6985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2694918" w14:textId="2F41D847" w:rsidR="00A224A1" w:rsidRPr="006A6985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8</w:t>
            </w:r>
          </w:p>
        </w:tc>
      </w:tr>
      <w:tr w:rsidR="00A224A1" w:rsidRPr="006A6985" w14:paraId="7CF09BEE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532CA" w14:textId="77777777" w:rsidR="00A224A1" w:rsidRPr="006A6985" w:rsidRDefault="00A224A1" w:rsidP="00A224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0A5A3B" w14:textId="34BD9A1C" w:rsidR="00A224A1" w:rsidRPr="006A6985" w:rsidRDefault="00A224A1" w:rsidP="00A224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AY 410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34642C" w14:textId="68CDF70A" w:rsidR="00A224A1" w:rsidRPr="006A6985" w:rsidRDefault="00A224A1" w:rsidP="00A224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BİTİRME PROJESİ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BF3C48D" w14:textId="77777777" w:rsidR="00A224A1" w:rsidRPr="006A6985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C82385" w14:textId="4A164B2F" w:rsidR="00A224A1" w:rsidRPr="006A6985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079E67" w14:textId="7C8049E6" w:rsidR="00A224A1" w:rsidRPr="006A6985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549D47" w14:textId="7403F7FB" w:rsidR="00A224A1" w:rsidRPr="006A6985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22267B1" w14:textId="4B0E5943" w:rsidR="00A224A1" w:rsidRPr="006A6985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</w:t>
            </w:r>
          </w:p>
        </w:tc>
      </w:tr>
      <w:tr w:rsidR="00E42D82" w:rsidRPr="006A6985" w14:paraId="69E94BBA" w14:textId="77777777" w:rsidTr="00C40C0F">
        <w:trPr>
          <w:trHeight w:val="225"/>
        </w:trPr>
        <w:tc>
          <w:tcPr>
            <w:tcW w:w="8495" w:type="dxa"/>
            <w:gridSpan w:val="8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71201A" w14:textId="1B9C83C4" w:rsidR="00E42D82" w:rsidRPr="006A6985" w:rsidRDefault="00E42D82" w:rsidP="00C40C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0177CA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Seçmeli Dersler (</w:t>
            </w:r>
            <w:r w:rsidR="0068747F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1</w:t>
            </w:r>
            <w:r w:rsidRPr="000177CA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 xml:space="preserve"> ders seçilecek)</w:t>
            </w: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</w:tr>
      <w:tr w:rsidR="00E42D82" w:rsidRPr="006A6985" w14:paraId="3670BB3D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B06F2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164CBA" w14:textId="742CD14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402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8A5B1A" w14:textId="7665926A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FET EKONOMİSİ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0D5E4FD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BE9101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CDBE0F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013876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2E0001B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6A6985" w14:paraId="1444F1A7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CBEC2D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304C18" w14:textId="31AEF601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404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E41513" w14:textId="202043D4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ULUSAL GÜVENLİK VE TERÖRİZM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096A5E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428AA3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CD7E09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68EB8D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213042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6A6985" w14:paraId="6FE6DEF9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F74473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09BB23" w14:textId="10D6F01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406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5D0516" w14:textId="20C54E31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FET LOJİSTİĞİ AĞ TASARIMI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B98C887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51AAF9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19090E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7D63B0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660552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6A6985" w14:paraId="19E41E11" w14:textId="77777777" w:rsidTr="00BF11E2">
        <w:trPr>
          <w:trHeight w:val="225"/>
        </w:trPr>
        <w:tc>
          <w:tcPr>
            <w:tcW w:w="177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4DB8A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66F1F5" w14:textId="4C556B3E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408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5D2004" w14:textId="04000145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DAĞITIM VE OPTİMİZASYON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7A21564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1B724D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FCA6B3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93F9BE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1E0D8A6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6A6985" w14:paraId="4D2659BD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229C5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E9623A" w14:textId="0F3D5C15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410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6A27FB" w14:textId="400244F5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HEMOSTAZİS VE FİZYOPATOLOJİ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28CAB03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898256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59D49D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3E6DCA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606C7A9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6A6985" w14:paraId="626C947B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4D7C1A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9EE67B" w14:textId="321C2EBE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412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FCF240" w14:textId="7E39EA4A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SALGINLA MÜCADELEDE SOSYAL VE İNSANİ KONULAR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2E63480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78F5A1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74073F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46A29F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DD9AA71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6A6985" w14:paraId="47C2C5FE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890DF1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E8DFE4" w14:textId="0EDE0CBA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414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E22C15" w14:textId="779AE826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FETLERDE GÖNÜLLÜ KURULUŞLAR VE ÇALIŞMA PRENSİPLERİ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C1FE04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3AB7DF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ACA660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778BD6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C3C7E36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6A6985" w14:paraId="0877550A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327C17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CF3787" w14:textId="0CC8FCEF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416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92003A" w14:textId="159C0B82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CİL SAĞLIK VE AFET YÖNETİMİ İÇİN ULAŞTIRMA YÖNETİMİ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1F5DCE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5E6C2D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68A0A3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E76016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35E01C9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6A6985" w14:paraId="0EECEBA7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060C04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07D5D0" w14:textId="1E7233EC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418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A256AB" w14:textId="1E3EB955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SAĞLIKTA YÖNEYLEM ARAŞTIRMASI 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DE3AA40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0721B4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A4E909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8CAE73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30D43BF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6A6985" w14:paraId="5F9EC6FF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192369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704066" w14:textId="6758A820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420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6346F2" w14:textId="4F36C0F2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YANGIN GÜVENLİĞİ 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A58D1B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22FA75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EF3670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086205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FA532E8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6A6985" w14:paraId="232F588E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4500DF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3F5BDB" w14:textId="0294DE48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422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B3A929" w14:textId="242025E2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UÇAK KAZASI RAPORLAMA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6D8A79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66121C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D180F4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4D071A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165106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6A6985" w14:paraId="13FCA89D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64FF59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A4E946" w14:textId="005A0BA6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424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960A82" w14:textId="197DA0CB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PARAZİTOLOJİ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1DDC2A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942747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B3978D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C9BE02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78B3EFF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6A6985" w14:paraId="52F260AA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DD38B2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D4DE34" w14:textId="038E5C26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426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5D4D0D" w14:textId="0771DBD5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TRANSFÜZYON TIBBİ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261D598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4C1B63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C35F69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300CB3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063E26E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6A6985" w14:paraId="22004BD1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733745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1C1FEA" w14:textId="360B1EA0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428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0149A6" w14:textId="63A2BE84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BİLİMSEL ARAŞTIRMA YÖNTEMLERİ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0731F86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8D36B1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77E411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7529C1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ECFB931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6A6985" w14:paraId="1B40E5F7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69618E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D022C8" w14:textId="7573AA90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430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D33436" w14:textId="716343A1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SÜREÇ ANALİZİ VE İYİLEŞTİRME 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D86F6E0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B9C192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43E1D7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3BF336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BEE2CFF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6A6985" w14:paraId="19FDB9C7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C2F878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C2CEDE" w14:textId="0826784B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432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86C1C4" w14:textId="46E19203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BULANIK MANTIK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9C428A2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57C409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0890C5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A6A704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66208F1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6A6985" w14:paraId="3300D1D9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CCD1EC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9E2148" w14:textId="56AB62D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D 434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6F72C5" w14:textId="07FBC593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TALEP TAHMİNİ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C929819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E2018D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624B79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F64536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CA03CD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6A6985" w14:paraId="307488B9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7F4DC5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D75389" w14:textId="60D7485B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GOY 111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AC87DD" w14:textId="3DFFAE7D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GÖNÜLLÜLÜK ÇALIŞMALARI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BE4DBA3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CAD873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DEA4A0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5E3084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978201C" w14:textId="77777777" w:rsidR="00E42D82" w:rsidRPr="006A6985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E42D82" w:rsidRPr="006A6985" w14:paraId="061DFFBB" w14:textId="77777777" w:rsidTr="00C40C0F">
        <w:trPr>
          <w:trHeight w:val="225"/>
        </w:trPr>
        <w:tc>
          <w:tcPr>
            <w:tcW w:w="8495" w:type="dxa"/>
            <w:gridSpan w:val="8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1ADDDAE" w14:textId="5491EB5D" w:rsidR="00E42D82" w:rsidRPr="00E42D82" w:rsidRDefault="00E42D82" w:rsidP="00C40C0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42D82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Sosyal seçmeli dersler (1 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ders</w:t>
            </w:r>
            <w:r w:rsidRPr="00E42D82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seçilecek)</w:t>
            </w:r>
          </w:p>
        </w:tc>
      </w:tr>
      <w:tr w:rsidR="00E42D82" w:rsidRPr="006A6985" w14:paraId="6B0DFE11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E86028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BDCA58" w14:textId="51EB12FF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S 402</w:t>
            </w:r>
          </w:p>
        </w:tc>
        <w:tc>
          <w:tcPr>
            <w:tcW w:w="4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086B22" w14:textId="5D8B94A3" w:rsidR="00E42D82" w:rsidRPr="006A6985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DAĞCILIK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02D709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004C63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7F3CD1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4D0960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26D6D7B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6A6985" w14:paraId="063E012A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D8D215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002581" w14:textId="5D098A70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S 404</w:t>
            </w:r>
          </w:p>
        </w:tc>
        <w:tc>
          <w:tcPr>
            <w:tcW w:w="4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AB9057" w14:textId="6B77A453" w:rsidR="00E42D82" w:rsidRPr="006A6985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KÜLTÜR VE SAĞLIK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CD4892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66099E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8BC08D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66A602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FB6AD3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6A6985" w14:paraId="2E736A63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BF59F0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EA1013" w14:textId="6C55526A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S 406</w:t>
            </w:r>
          </w:p>
        </w:tc>
        <w:tc>
          <w:tcPr>
            <w:tcW w:w="4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77721B" w14:textId="47F98B77" w:rsidR="00E42D82" w:rsidRPr="006A6985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DEMOGRAFİ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616168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E2A654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13AC4B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C5B9E7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7981BF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6A6985" w14:paraId="7BE70864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C51509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C4AF2B" w14:textId="7607B2E6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S 408</w:t>
            </w:r>
          </w:p>
        </w:tc>
        <w:tc>
          <w:tcPr>
            <w:tcW w:w="4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80E79A" w14:textId="767FDCEC" w:rsidR="00E42D82" w:rsidRPr="006A6985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ETKİLİ SUNUM TEKNİKLERİ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41D6C3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D8CC2E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1DFCA4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720A34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DFE3293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6A6985" w14:paraId="5992A510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39E01C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576EB5" w14:textId="2F3F0488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S 410</w:t>
            </w:r>
          </w:p>
        </w:tc>
        <w:tc>
          <w:tcPr>
            <w:tcW w:w="4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3EFC1A" w14:textId="3EC79DB2" w:rsidR="00E42D82" w:rsidRPr="006A6985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LTERNATİF TIP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5A7672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7EB6C6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36AF15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E79AB6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927090B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6A6985" w14:paraId="674ED798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D34E3F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6DB541" w14:textId="7F8F7319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S 412</w:t>
            </w:r>
          </w:p>
        </w:tc>
        <w:tc>
          <w:tcPr>
            <w:tcW w:w="4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CF6DCF" w14:textId="207C56A3" w:rsidR="00E42D82" w:rsidRPr="006A6985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GRAFİK VE WEB TASARIMI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B466F4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DE86CA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E5DFA8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C1F590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F684BC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6A6985" w14:paraId="68787314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B1BE01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D319C1" w14:textId="48C1D3AF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S 414</w:t>
            </w:r>
          </w:p>
        </w:tc>
        <w:tc>
          <w:tcPr>
            <w:tcW w:w="4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9008CE" w14:textId="726A537F" w:rsidR="00E42D82" w:rsidRPr="006A6985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EL SANATLARI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AEC53D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D19F7D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E0284C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76B3B1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D85D19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6A6985" w14:paraId="66F5AE16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E3AECA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B56423" w14:textId="6A726D8D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S 416</w:t>
            </w:r>
          </w:p>
        </w:tc>
        <w:tc>
          <w:tcPr>
            <w:tcW w:w="4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CF43CB" w14:textId="7495BDA1" w:rsidR="00E42D82" w:rsidRPr="006A6985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İSLAM İNANÇ SİSTEMİ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689B9D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2699D9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E8DC12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4F67E6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518F5D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6A6985" w14:paraId="60CA8AED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2470E2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0B87B5" w14:textId="639DD41C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S 418</w:t>
            </w:r>
          </w:p>
        </w:tc>
        <w:tc>
          <w:tcPr>
            <w:tcW w:w="4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622377" w14:textId="10FA7A05" w:rsidR="00E42D82" w:rsidRPr="006A6985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UYGARLIK TARİHİ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F7579B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E8CB2D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C72630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10B2B0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9A3ED11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6A6985" w14:paraId="7FAB734F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409990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4FFFA2" w14:textId="656F7B78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S 420</w:t>
            </w:r>
          </w:p>
        </w:tc>
        <w:tc>
          <w:tcPr>
            <w:tcW w:w="4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0EA6EB" w14:textId="361EB087" w:rsidR="00E42D82" w:rsidRPr="006A6985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ZAZACA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2660A1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5609D4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C40845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7E1B75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CF0098E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6A6985" w14:paraId="7D323A68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739F06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A896CD" w14:textId="4292AD7C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S 422</w:t>
            </w:r>
          </w:p>
        </w:tc>
        <w:tc>
          <w:tcPr>
            <w:tcW w:w="4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AE066B" w14:textId="5663D610" w:rsidR="00E42D82" w:rsidRPr="006A6985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BEDEN EĞİTİMİ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392FCE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EBD245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EE7224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9D9716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B9EFD2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6A6985" w14:paraId="3DC73EA7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F78FEF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5989E2" w14:textId="419FCECD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S 424</w:t>
            </w:r>
          </w:p>
        </w:tc>
        <w:tc>
          <w:tcPr>
            <w:tcW w:w="4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0B7692" w14:textId="69E01981" w:rsidR="00E42D82" w:rsidRPr="006A6985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FOTOĞRAFCILIK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D0A638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856A65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4F5312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32C416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E996512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6A6985" w14:paraId="13C2BC08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BB61B7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A0632C" w14:textId="22E2F0DC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S 426</w:t>
            </w:r>
          </w:p>
        </w:tc>
        <w:tc>
          <w:tcPr>
            <w:tcW w:w="4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0989F2" w14:textId="7C452650" w:rsidR="00E42D82" w:rsidRPr="006A6985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İŞARET DİLİ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FDBF3D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9E5517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33033C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0FF143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EA7505D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6A6985" w14:paraId="66816837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B433E2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3728B1" w14:textId="45677C34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S 428</w:t>
            </w:r>
          </w:p>
        </w:tc>
        <w:tc>
          <w:tcPr>
            <w:tcW w:w="4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20BBA2" w14:textId="1E62EBDF" w:rsidR="00E42D82" w:rsidRPr="006A6985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YATIRIM PLANLAMA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CB0B91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87B217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C7CBF0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E776C7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2C479CD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6A6985" w14:paraId="1ED74D51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87EF68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F83210" w14:textId="6BD53BB5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S 430</w:t>
            </w:r>
          </w:p>
        </w:tc>
        <w:tc>
          <w:tcPr>
            <w:tcW w:w="4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A55C03" w14:textId="0DD0FB51" w:rsidR="00E42D82" w:rsidRPr="006A6985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INOVASYON VE PATENT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0C7D4E1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3E83E5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56BEF5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E8A3E2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BE3D7B6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6A6985" w14:paraId="26D946C8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BDDAFE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870F73" w14:textId="043499FC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S 432</w:t>
            </w:r>
          </w:p>
        </w:tc>
        <w:tc>
          <w:tcPr>
            <w:tcW w:w="4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688C10" w14:textId="08F03105" w:rsidR="00E42D82" w:rsidRPr="006A6985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TENİS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D22120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4D7DE7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E3C004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4A1CAA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3A7CF9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6A6985" w14:paraId="36FADB02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7D36D4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AD4A7D" w14:textId="45703B48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S 434</w:t>
            </w:r>
          </w:p>
        </w:tc>
        <w:tc>
          <w:tcPr>
            <w:tcW w:w="4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0F97C4" w14:textId="53B1075C" w:rsidR="00E42D82" w:rsidRPr="006A6985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TÜRKİYE DEPREM TARİHİ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3E2BDE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25D29E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0DD1AF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32220E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7515A1C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6A6985" w14:paraId="77525053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B0B8B6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AB07EB" w14:textId="583BAE3E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S 436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5B8822" w14:textId="0ACBEA36" w:rsidR="00E42D82" w:rsidRPr="006A6985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KARİYER PLANLAMA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8237F2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A93693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9F8263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59F9C4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0CF99F6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E42D82" w:rsidRPr="006A6985" w14:paraId="0F8054F1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E077D0" w14:textId="77777777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61438C" w14:textId="64EEE686" w:rsidR="00E42D82" w:rsidRPr="006A6985" w:rsidRDefault="00E42D82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YSS 438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693BA8" w14:textId="224F7265" w:rsidR="00E42D82" w:rsidRPr="006A6985" w:rsidRDefault="00A224A1" w:rsidP="00E42D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TEKNOLOJİ OKURYAZARLIĞI VE BİLİŞİM ETİĞİ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B228828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CE1E35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698927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BF9C51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DCD913" w14:textId="77777777" w:rsidR="00E42D82" w:rsidRDefault="00E42D82" w:rsidP="00E42D8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</w:tr>
      <w:tr w:rsidR="00A224A1" w:rsidRPr="006A6985" w14:paraId="0A03E220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476D61" w14:textId="77777777" w:rsidR="00A224A1" w:rsidRPr="006A6985" w:rsidRDefault="00A224A1" w:rsidP="00A224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3BF52F" w14:textId="1A4AB4B8" w:rsidR="00A224A1" w:rsidRPr="006A6985" w:rsidRDefault="00932788" w:rsidP="00A224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932788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TARG-212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39E8D7" w14:textId="4AB4A091" w:rsidR="00A224A1" w:rsidRPr="006A6985" w:rsidRDefault="00A224A1" w:rsidP="00A224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FF0000"/>
                <w:sz w:val="16"/>
                <w:szCs w:val="16"/>
              </w:rPr>
              <w:t>BİLİMSEL ARAŞTIRMA YÖNTEMLERİ (AYSD428-BİLİMSEL ARAŞTIRMA YÖNTEMLERİ SEÇMELİ DERSİ)</w:t>
            </w:r>
            <w:r w:rsidR="00C454C5">
              <w:rPr>
                <w:rFonts w:ascii="Calibri" w:hAnsi="Calibri" w:cs="Calibri"/>
                <w:color w:val="FF0000"/>
                <w:sz w:val="16"/>
                <w:szCs w:val="16"/>
              </w:rPr>
              <w:t xml:space="preserve"> (</w:t>
            </w:r>
            <w:r w:rsidR="00E30301">
              <w:rPr>
                <w:rFonts w:ascii="Calibri" w:hAnsi="Calibri" w:cs="Calibri"/>
                <w:color w:val="FF0000"/>
                <w:sz w:val="16"/>
                <w:szCs w:val="16"/>
              </w:rPr>
              <w:t>*</w:t>
            </w:r>
            <w:r w:rsidR="00C454C5">
              <w:rPr>
                <w:rFonts w:ascii="Calibri" w:hAnsi="Calibri" w:cs="Calibri"/>
                <w:color w:val="FF0000"/>
                <w:sz w:val="16"/>
                <w:szCs w:val="16"/>
              </w:rPr>
              <w:t>ÜTA</w:t>
            </w:r>
            <w:r w:rsidR="005A6EB9">
              <w:rPr>
                <w:rFonts w:ascii="Calibri" w:hAnsi="Calibri" w:cs="Calibri"/>
                <w:color w:val="FF0000"/>
                <w:sz w:val="16"/>
                <w:szCs w:val="16"/>
              </w:rPr>
              <w:t>D</w:t>
            </w:r>
            <w:r w:rsidR="00C454C5">
              <w:rPr>
                <w:rFonts w:ascii="Calibri" w:hAnsi="Calibri" w:cs="Calibri"/>
                <w:color w:val="FF0000"/>
                <w:sz w:val="16"/>
                <w:szCs w:val="16"/>
              </w:rPr>
              <w:t>)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7A62EA4" w14:textId="77777777" w:rsidR="00A224A1" w:rsidRPr="006A6985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57F556" w14:textId="3C310037" w:rsidR="00A224A1" w:rsidRPr="006A6985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FF0000"/>
                <w:sz w:val="16"/>
                <w:szCs w:val="16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6BC115" w14:textId="028AA709" w:rsidR="00A224A1" w:rsidRPr="006A6985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FF0000"/>
                <w:sz w:val="16"/>
                <w:szCs w:val="16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DAF821" w14:textId="7884BF75" w:rsidR="00A224A1" w:rsidRPr="006A6985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FF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D6DD7FD" w14:textId="1DF4845D" w:rsidR="00A224A1" w:rsidRPr="006A6985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FF0000"/>
                <w:sz w:val="16"/>
                <w:szCs w:val="16"/>
              </w:rPr>
              <w:t>4</w:t>
            </w:r>
          </w:p>
        </w:tc>
      </w:tr>
      <w:tr w:rsidR="00A224A1" w:rsidRPr="006A6985" w14:paraId="0E2709D3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06979A" w14:textId="77777777" w:rsidR="00A224A1" w:rsidRPr="006A6985" w:rsidRDefault="00A224A1" w:rsidP="00A224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F2CEB4" w14:textId="507E91AD" w:rsidR="00A224A1" w:rsidRPr="006A6985" w:rsidRDefault="00932788" w:rsidP="00A224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932788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SBFUARG2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F0AE7A" w14:textId="762C46C0" w:rsidR="00A224A1" w:rsidRPr="006A6985" w:rsidRDefault="00A224A1" w:rsidP="00A224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hAnsi="Calibri" w:cs="Calibri"/>
                <w:color w:val="FF0000"/>
                <w:sz w:val="16"/>
                <w:szCs w:val="16"/>
              </w:rPr>
              <w:t xml:space="preserve"> SAĞLIK YÖNETİMİNDE KARİYER PLANLAMA (AYSS436-KARİYER PLANLAMA SOSYAL SEÇMELİ DERSİ)</w:t>
            </w:r>
            <w:r w:rsidR="00C454C5">
              <w:rPr>
                <w:rFonts w:ascii="Calibri" w:hAnsi="Calibri" w:cs="Calibri"/>
                <w:color w:val="FF0000"/>
                <w:sz w:val="16"/>
                <w:szCs w:val="16"/>
              </w:rPr>
              <w:t xml:space="preserve"> (</w:t>
            </w:r>
            <w:r w:rsidR="00E30301">
              <w:rPr>
                <w:rFonts w:ascii="Calibri" w:hAnsi="Calibri" w:cs="Calibri"/>
                <w:color w:val="FF0000"/>
                <w:sz w:val="16"/>
                <w:szCs w:val="16"/>
              </w:rPr>
              <w:t>**</w:t>
            </w:r>
            <w:r w:rsidR="00C454C5">
              <w:rPr>
                <w:rFonts w:ascii="Calibri" w:hAnsi="Calibri" w:cs="Calibri"/>
                <w:color w:val="FF0000"/>
                <w:sz w:val="16"/>
                <w:szCs w:val="16"/>
              </w:rPr>
              <w:t>FUD)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E62450E" w14:textId="77777777" w:rsidR="00A224A1" w:rsidRPr="006A6985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FFEF8B" w14:textId="72EC22E4" w:rsidR="00A224A1" w:rsidRDefault="00A224A1" w:rsidP="00A224A1">
            <w:pPr>
              <w:spacing w:after="0" w:line="240" w:lineRule="auto"/>
              <w:jc w:val="center"/>
              <w:rPr>
                <w:rFonts w:ascii="Calibri" w:hAnsi="Calibri" w:cs="Calibri"/>
                <w:color w:val="FF0000"/>
                <w:sz w:val="16"/>
                <w:szCs w:val="16"/>
              </w:rPr>
            </w:pPr>
            <w:r>
              <w:rPr>
                <w:rFonts w:ascii="Calibri" w:hAnsi="Calibri" w:cs="Calibri"/>
                <w:color w:val="FF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958FF3" w14:textId="6855C99F" w:rsidR="00A224A1" w:rsidRDefault="00A224A1" w:rsidP="00A224A1">
            <w:pPr>
              <w:spacing w:after="0" w:line="240" w:lineRule="auto"/>
              <w:jc w:val="center"/>
              <w:rPr>
                <w:rFonts w:ascii="Calibri" w:hAnsi="Calibri" w:cs="Calibri"/>
                <w:color w:val="FF0000"/>
                <w:sz w:val="16"/>
                <w:szCs w:val="16"/>
              </w:rPr>
            </w:pPr>
            <w:r>
              <w:rPr>
                <w:rFonts w:ascii="Calibri" w:hAnsi="Calibri" w:cs="Calibri"/>
                <w:color w:val="FF0000"/>
                <w:sz w:val="16"/>
                <w:szCs w:val="16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C018B2" w14:textId="24908554" w:rsidR="00A224A1" w:rsidRDefault="00A224A1" w:rsidP="00A224A1">
            <w:pPr>
              <w:spacing w:after="0" w:line="240" w:lineRule="auto"/>
              <w:jc w:val="center"/>
              <w:rPr>
                <w:rFonts w:ascii="Calibri" w:hAnsi="Calibri" w:cs="Calibri"/>
                <w:color w:val="FF0000"/>
                <w:sz w:val="16"/>
                <w:szCs w:val="16"/>
              </w:rPr>
            </w:pPr>
            <w:r>
              <w:rPr>
                <w:rFonts w:ascii="Calibri" w:hAnsi="Calibri" w:cs="Calibri"/>
                <w:color w:val="FF0000"/>
                <w:sz w:val="16"/>
                <w:szCs w:val="16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7804013" w14:textId="5BD57AE9" w:rsidR="00A224A1" w:rsidRDefault="00A224A1" w:rsidP="00A224A1">
            <w:pPr>
              <w:spacing w:after="0" w:line="240" w:lineRule="auto"/>
              <w:jc w:val="center"/>
              <w:rPr>
                <w:rFonts w:ascii="Calibri" w:hAnsi="Calibri" w:cs="Calibri"/>
                <w:color w:val="FF0000"/>
                <w:sz w:val="16"/>
                <w:szCs w:val="16"/>
              </w:rPr>
            </w:pPr>
            <w:r>
              <w:rPr>
                <w:rFonts w:ascii="Calibri" w:hAnsi="Calibri" w:cs="Calibri"/>
                <w:color w:val="FF0000"/>
                <w:sz w:val="16"/>
                <w:szCs w:val="16"/>
              </w:rPr>
              <w:t>5</w:t>
            </w:r>
          </w:p>
        </w:tc>
      </w:tr>
      <w:tr w:rsidR="00A224A1" w:rsidRPr="006A6985" w14:paraId="1B496775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B08CF1" w14:textId="77777777" w:rsidR="00A224A1" w:rsidRPr="006A6985" w:rsidRDefault="00A224A1" w:rsidP="00A224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  <w:r w:rsidRPr="006A698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1BB040" w14:textId="77777777" w:rsidR="00A224A1" w:rsidRPr="006A6985" w:rsidRDefault="00A224A1" w:rsidP="00A224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41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B4551A7" w14:textId="422AD7A1" w:rsidR="00A224A1" w:rsidRPr="00E42D82" w:rsidRDefault="00A224A1" w:rsidP="00A224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E42D82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VII</w:t>
            </w:r>
            <w:r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I</w:t>
            </w:r>
            <w:r w:rsidRPr="00E42D82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. YARIYIL KREDİ TOPLAMI</w:t>
            </w:r>
          </w:p>
        </w:tc>
        <w:tc>
          <w:tcPr>
            <w:tcW w:w="42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5D5A5BAB" w14:textId="77777777" w:rsidR="00A224A1" w:rsidRPr="00E42D82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7B8D74" w14:textId="26B6E918" w:rsidR="00A224A1" w:rsidRPr="00A224A1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A224A1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1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EE8F48" w14:textId="25CC7017" w:rsidR="00A224A1" w:rsidRPr="00A224A1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A224A1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1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FB859D" w14:textId="067367BD" w:rsidR="00A224A1" w:rsidRPr="00A224A1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A224A1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1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41A450" w14:textId="2BC665EC" w:rsidR="00A224A1" w:rsidRPr="00A224A1" w:rsidRDefault="00A224A1" w:rsidP="00A224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A224A1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30</w:t>
            </w:r>
          </w:p>
        </w:tc>
      </w:tr>
      <w:tr w:rsidR="00E42D82" w:rsidRPr="006A6985" w14:paraId="6BEB7769" w14:textId="77777777" w:rsidTr="00BF11E2">
        <w:trPr>
          <w:trHeight w:val="225"/>
        </w:trPr>
        <w:tc>
          <w:tcPr>
            <w:tcW w:w="177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12B789" w14:textId="77777777" w:rsidR="00E42D82" w:rsidRPr="006A6985" w:rsidRDefault="00E42D82" w:rsidP="00C40C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180046" w14:textId="77777777" w:rsidR="00E42D82" w:rsidRPr="006A6985" w:rsidRDefault="00E42D82" w:rsidP="00C40C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CF60CA" w14:textId="77777777" w:rsidR="00E42D82" w:rsidRPr="00E42D82" w:rsidRDefault="00E42D82" w:rsidP="00C40C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E42D8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AR-GE TOPLAM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C0D377" w14:textId="77777777" w:rsidR="00E42D82" w:rsidRPr="00E42D82" w:rsidRDefault="00E42D82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7D4AE7" w14:textId="487B4713" w:rsidR="00E42D82" w:rsidRPr="00E42D82" w:rsidRDefault="00E42D82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E42D82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1</w:t>
            </w:r>
            <w:r w:rsidR="004C7112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AF757B" w14:textId="26078293" w:rsidR="00E42D82" w:rsidRPr="00E42D82" w:rsidRDefault="004C7112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  <w:t>1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3AC94C" w14:textId="03D6E6F3" w:rsidR="00E42D82" w:rsidRPr="00E42D82" w:rsidRDefault="00E42D82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E42D82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1</w:t>
            </w:r>
            <w:r w:rsidR="004C7112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9494BBD" w14:textId="09A47623" w:rsidR="00E42D82" w:rsidRPr="00E42D82" w:rsidRDefault="00E42D82" w:rsidP="00C40C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E42D82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3</w:t>
            </w:r>
            <w:r w:rsidR="004C7112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2</w:t>
            </w:r>
          </w:p>
        </w:tc>
      </w:tr>
    </w:tbl>
    <w:p w14:paraId="73687DA7" w14:textId="043D03C2" w:rsidR="001F2D8F" w:rsidRDefault="004C7112" w:rsidP="004820A9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 xml:space="preserve">Dönem haftalık ders saati 2U, 1 kredi, 2 </w:t>
      </w:r>
      <w:proofErr w:type="spellStart"/>
      <w:r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>akts</w:t>
      </w:r>
      <w:proofErr w:type="spellEnd"/>
      <w:r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  <w:t xml:space="preserve"> artış göstermektedir.</w:t>
      </w:r>
    </w:p>
    <w:p w14:paraId="414539B4" w14:textId="77777777" w:rsidR="00574149" w:rsidRDefault="00574149" w:rsidP="00574149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  <w:lang w:eastAsia="tr-TR"/>
        </w:rPr>
      </w:pPr>
    </w:p>
    <w:sectPr w:rsidR="00574149" w:rsidSect="000177CA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671588"/>
    <w:multiLevelType w:val="hybridMultilevel"/>
    <w:tmpl w:val="5AACE9EC"/>
    <w:lvl w:ilvl="0" w:tplc="041F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241025"/>
    <w:multiLevelType w:val="hybridMultilevel"/>
    <w:tmpl w:val="CEBA6FA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3497213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746178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zNTUwMrA0MTYxNjVV0lEKTi0uzszPAykwrAUAhcz1WSwAAAA="/>
  </w:docVars>
  <w:rsids>
    <w:rsidRoot w:val="00F22A00"/>
    <w:rsid w:val="000177CA"/>
    <w:rsid w:val="00023A27"/>
    <w:rsid w:val="00066C59"/>
    <w:rsid w:val="00083DE3"/>
    <w:rsid w:val="00085E86"/>
    <w:rsid w:val="000B41DE"/>
    <w:rsid w:val="000D6660"/>
    <w:rsid w:val="0011489D"/>
    <w:rsid w:val="00121B4F"/>
    <w:rsid w:val="0015727A"/>
    <w:rsid w:val="00182F63"/>
    <w:rsid w:val="001A06EB"/>
    <w:rsid w:val="001B2907"/>
    <w:rsid w:val="001B2C4E"/>
    <w:rsid w:val="001E1F76"/>
    <w:rsid w:val="001F189A"/>
    <w:rsid w:val="001F2D8F"/>
    <w:rsid w:val="0021139E"/>
    <w:rsid w:val="00233D44"/>
    <w:rsid w:val="00236FC3"/>
    <w:rsid w:val="002537BB"/>
    <w:rsid w:val="00260AF3"/>
    <w:rsid w:val="0029266A"/>
    <w:rsid w:val="00306A11"/>
    <w:rsid w:val="003317F2"/>
    <w:rsid w:val="0035761C"/>
    <w:rsid w:val="0036082A"/>
    <w:rsid w:val="00391AC4"/>
    <w:rsid w:val="0039225B"/>
    <w:rsid w:val="003C17DC"/>
    <w:rsid w:val="00424D34"/>
    <w:rsid w:val="0044509B"/>
    <w:rsid w:val="00461B0C"/>
    <w:rsid w:val="004820A9"/>
    <w:rsid w:val="004A0A47"/>
    <w:rsid w:val="004A2F64"/>
    <w:rsid w:val="004A7C58"/>
    <w:rsid w:val="004B2FC4"/>
    <w:rsid w:val="004C5047"/>
    <w:rsid w:val="004C7112"/>
    <w:rsid w:val="004E2A0A"/>
    <w:rsid w:val="004E52AA"/>
    <w:rsid w:val="004E7862"/>
    <w:rsid w:val="004F0846"/>
    <w:rsid w:val="00574149"/>
    <w:rsid w:val="005A6EB9"/>
    <w:rsid w:val="005B1D36"/>
    <w:rsid w:val="005E748E"/>
    <w:rsid w:val="005F04D9"/>
    <w:rsid w:val="005F5086"/>
    <w:rsid w:val="006143E5"/>
    <w:rsid w:val="00616620"/>
    <w:rsid w:val="00644DA0"/>
    <w:rsid w:val="006547B8"/>
    <w:rsid w:val="0068747F"/>
    <w:rsid w:val="006A2FD1"/>
    <w:rsid w:val="006A6985"/>
    <w:rsid w:val="006C6D62"/>
    <w:rsid w:val="006E0901"/>
    <w:rsid w:val="006F2760"/>
    <w:rsid w:val="00703C80"/>
    <w:rsid w:val="00712554"/>
    <w:rsid w:val="00727D57"/>
    <w:rsid w:val="00735804"/>
    <w:rsid w:val="00756697"/>
    <w:rsid w:val="00773C84"/>
    <w:rsid w:val="00780D12"/>
    <w:rsid w:val="00794289"/>
    <w:rsid w:val="007F1B6E"/>
    <w:rsid w:val="00827A64"/>
    <w:rsid w:val="00831E7A"/>
    <w:rsid w:val="00837ACE"/>
    <w:rsid w:val="0086749D"/>
    <w:rsid w:val="00880350"/>
    <w:rsid w:val="008D3927"/>
    <w:rsid w:val="008F3765"/>
    <w:rsid w:val="00900BBD"/>
    <w:rsid w:val="00903A95"/>
    <w:rsid w:val="00911EB7"/>
    <w:rsid w:val="009165D9"/>
    <w:rsid w:val="00932788"/>
    <w:rsid w:val="00942671"/>
    <w:rsid w:val="009434F2"/>
    <w:rsid w:val="00985B09"/>
    <w:rsid w:val="009B1DC1"/>
    <w:rsid w:val="00A224A1"/>
    <w:rsid w:val="00A32642"/>
    <w:rsid w:val="00A432D5"/>
    <w:rsid w:val="00A554EE"/>
    <w:rsid w:val="00A57FD6"/>
    <w:rsid w:val="00A817B6"/>
    <w:rsid w:val="00A9029F"/>
    <w:rsid w:val="00AA7CB8"/>
    <w:rsid w:val="00AD2185"/>
    <w:rsid w:val="00B16886"/>
    <w:rsid w:val="00B31E74"/>
    <w:rsid w:val="00B610BC"/>
    <w:rsid w:val="00BF11E2"/>
    <w:rsid w:val="00C000F9"/>
    <w:rsid w:val="00C10D45"/>
    <w:rsid w:val="00C40C0F"/>
    <w:rsid w:val="00C43E05"/>
    <w:rsid w:val="00C454C5"/>
    <w:rsid w:val="00C631A6"/>
    <w:rsid w:val="00CA6EF8"/>
    <w:rsid w:val="00CB44D3"/>
    <w:rsid w:val="00D16627"/>
    <w:rsid w:val="00D21D13"/>
    <w:rsid w:val="00D36028"/>
    <w:rsid w:val="00D77B47"/>
    <w:rsid w:val="00DE78FE"/>
    <w:rsid w:val="00E0468F"/>
    <w:rsid w:val="00E05FA3"/>
    <w:rsid w:val="00E218E9"/>
    <w:rsid w:val="00E21EDF"/>
    <w:rsid w:val="00E26E84"/>
    <w:rsid w:val="00E30301"/>
    <w:rsid w:val="00E3396C"/>
    <w:rsid w:val="00E42D82"/>
    <w:rsid w:val="00E43057"/>
    <w:rsid w:val="00E843E7"/>
    <w:rsid w:val="00E855CF"/>
    <w:rsid w:val="00E941DB"/>
    <w:rsid w:val="00EA72F9"/>
    <w:rsid w:val="00EC3ABB"/>
    <w:rsid w:val="00EF4B08"/>
    <w:rsid w:val="00EF55F0"/>
    <w:rsid w:val="00EF791E"/>
    <w:rsid w:val="00F039A4"/>
    <w:rsid w:val="00F22A00"/>
    <w:rsid w:val="00F3498C"/>
    <w:rsid w:val="00F75BB3"/>
    <w:rsid w:val="00FA5B0C"/>
    <w:rsid w:val="00FA7CFB"/>
    <w:rsid w:val="00FC4CEC"/>
    <w:rsid w:val="00FE6882"/>
    <w:rsid w:val="00FF49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708450"/>
  <w15:docId w15:val="{6EF923D8-1589-4F1A-BDF8-D2AEA95BB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2A0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aliases w:val="Normal (Web) Char Char Char"/>
    <w:basedOn w:val="Normal"/>
    <w:unhideWhenUsed/>
    <w:rsid w:val="00F22A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F22A00"/>
    <w:pPr>
      <w:ind w:left="720"/>
      <w:contextualSpacing/>
    </w:pPr>
  </w:style>
  <w:style w:type="character" w:customStyle="1" w:styleId="apple-converted-space">
    <w:name w:val="apple-converted-space"/>
    <w:basedOn w:val="VarsaylanParagrafYazTipi"/>
    <w:rsid w:val="00F22A00"/>
  </w:style>
  <w:style w:type="character" w:styleId="Gl">
    <w:name w:val="Strong"/>
    <w:basedOn w:val="VarsaylanParagrafYazTipi"/>
    <w:qFormat/>
    <w:rsid w:val="00F22A00"/>
    <w:rPr>
      <w:b/>
      <w:bCs/>
    </w:rPr>
  </w:style>
  <w:style w:type="numbering" w:customStyle="1" w:styleId="ListeYok1">
    <w:name w:val="Liste Yok1"/>
    <w:next w:val="ListeYok"/>
    <w:semiHidden/>
    <w:rsid w:val="000177CA"/>
  </w:style>
  <w:style w:type="paragraph" w:styleId="stBilgi">
    <w:name w:val="header"/>
    <w:basedOn w:val="Normal"/>
    <w:link w:val="stBilgiChar"/>
    <w:rsid w:val="000177CA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stBilgiChar">
    <w:name w:val="Üst Bilgi Char"/>
    <w:basedOn w:val="VarsaylanParagrafYazTipi"/>
    <w:link w:val="stBilgi"/>
    <w:rsid w:val="000177CA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GvdeMetni2">
    <w:name w:val="Body Text 2"/>
    <w:basedOn w:val="Normal"/>
    <w:link w:val="GvdeMetni2Char"/>
    <w:rsid w:val="000177CA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GvdeMetni2Char">
    <w:name w:val="Gövde Metni 2 Char"/>
    <w:basedOn w:val="VarsaylanParagrafYazTipi"/>
    <w:link w:val="GvdeMetni2"/>
    <w:rsid w:val="000177CA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rsid w:val="000177C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rsid w:val="000177CA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AltBilgiChar">
    <w:name w:val="Alt Bilgi Char"/>
    <w:basedOn w:val="VarsaylanParagrafYazTipi"/>
    <w:link w:val="AltBilgi"/>
    <w:rsid w:val="000177CA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40C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40C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071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1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34401C-2E1E-4346-9703-277258C53A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5</Pages>
  <Words>1801</Words>
  <Characters>8411</Characters>
  <Application>Microsoft Office Word</Application>
  <DocSecurity>0</DocSecurity>
  <Lines>1051</Lines>
  <Paragraphs>102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it ak</dc:creator>
  <cp:lastModifiedBy>Sümeyye YANILMAZ</cp:lastModifiedBy>
  <cp:revision>4</cp:revision>
  <cp:lastPrinted>2023-09-13T07:43:00Z</cp:lastPrinted>
  <dcterms:created xsi:type="dcterms:W3CDTF">2023-09-13T07:23:00Z</dcterms:created>
  <dcterms:modified xsi:type="dcterms:W3CDTF">2023-09-19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c77f614fccaf59a7ebe41b8f3efe114fc2df707c28b94f952f553e9d015264</vt:lpwstr>
  </property>
</Properties>
</file>